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Pr="0096354F" w:rsidRDefault="00B24647" w:rsidP="004E64D8">
      <w:pPr>
        <w:pStyle w:val="Default"/>
        <w:rPr>
          <w:rFonts w:ascii="Vrinda" w:hAnsi="Vrinda" w:cs="Vrinda"/>
          <w:color w:val="auto"/>
          <w:sz w:val="28"/>
          <w:szCs w:val="28"/>
        </w:rPr>
      </w:pPr>
      <w:r w:rsidRPr="0096354F"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568E0C1D" w14:textId="3F292B4C" w:rsidR="00264E2F" w:rsidRPr="0096354F" w:rsidRDefault="00264E2F" w:rsidP="004E64D8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color w:val="auto"/>
          <w:sz w:val="23"/>
          <w:szCs w:val="23"/>
        </w:rPr>
        <w:t>Ph.D. Candidate</w:t>
      </w:r>
    </w:p>
    <w:p w14:paraId="78900F54" w14:textId="777D9A4C" w:rsidR="004E64D8" w:rsidRPr="0096354F" w:rsidRDefault="004E64D8" w:rsidP="004E64D8">
      <w:pPr>
        <w:pStyle w:val="Default"/>
        <w:rPr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noProof/>
          <w:color w:val="auto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F48EE" wp14:editId="46DBFCD6">
                <wp:simplePos x="0" y="0"/>
                <wp:positionH relativeFrom="column">
                  <wp:posOffset>-7620</wp:posOffset>
                </wp:positionH>
                <wp:positionV relativeFrom="paragraph">
                  <wp:posOffset>241935</wp:posOffset>
                </wp:positionV>
                <wp:extent cx="64484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AA8A9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pt,19.05pt" to="507.1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" strokecolor="black [3213]" strokeweight="1.25pt">
                <v:stroke joinstyle="miter"/>
              </v:line>
            </w:pict>
          </mc:Fallback>
        </mc:AlternateContent>
      </w:r>
      <w:r w:rsidR="00B24647" w:rsidRPr="0096354F">
        <w:rPr>
          <w:rFonts w:ascii="Vrinda" w:hAnsi="Vrinda" w:cs="Vrinda"/>
          <w:iCs/>
          <w:color w:val="auto"/>
          <w:sz w:val="23"/>
          <w:szCs w:val="23"/>
        </w:rPr>
        <w:t>Department of Political Science, University of California</w:t>
      </w:r>
      <w:r w:rsidR="001D36B1" w:rsidRPr="0096354F">
        <w:rPr>
          <w:rFonts w:ascii="Vrinda" w:hAnsi="Vrinda" w:cs="Vrinda"/>
          <w:iCs/>
          <w:color w:val="auto"/>
          <w:sz w:val="23"/>
          <w:szCs w:val="23"/>
        </w:rPr>
        <w:t>, Davis</w:t>
      </w:r>
    </w:p>
    <w:p w14:paraId="36AB93FF" w14:textId="34249399" w:rsidR="004E64D8" w:rsidRPr="004E64D8" w:rsidRDefault="004E64D8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rFonts w:hint="eastAsia"/>
          <w:iCs/>
          <w:color w:val="auto"/>
          <w:sz w:val="23"/>
          <w:szCs w:val="23"/>
        </w:rPr>
        <w:t>L</w:t>
      </w:r>
      <w:r w:rsidRPr="004E64D8">
        <w:rPr>
          <w:iCs/>
          <w:color w:val="auto"/>
          <w:sz w:val="23"/>
          <w:szCs w:val="23"/>
        </w:rPr>
        <w:t xml:space="preserve">ast Updated: </w:t>
      </w:r>
      <w:r w:rsidR="004122D5">
        <w:rPr>
          <w:iCs/>
          <w:color w:val="auto"/>
          <w:sz w:val="23"/>
          <w:szCs w:val="23"/>
        </w:rPr>
        <w:t>Ju</w:t>
      </w:r>
      <w:r w:rsidR="00E65A7E">
        <w:rPr>
          <w:iCs/>
          <w:color w:val="auto"/>
          <w:sz w:val="23"/>
          <w:szCs w:val="23"/>
        </w:rPr>
        <w:t>ly 9</w:t>
      </w:r>
      <w:r w:rsidRPr="004E64D8">
        <w:rPr>
          <w:iCs/>
          <w:color w:val="auto"/>
          <w:sz w:val="23"/>
          <w:szCs w:val="23"/>
        </w:rPr>
        <w:t>, 2019</w:t>
      </w:r>
    </w:p>
    <w:p w14:paraId="46E4A224" w14:textId="77777777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>One Shields Avenue, Davis, CA 95616</w:t>
      </w:r>
    </w:p>
    <w:p w14:paraId="4C2D1924" w14:textId="28BD3F2E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247758" w:rsidRPr="00AC282F">
          <w:rPr>
            <w:rStyle w:val="a3"/>
            <w:iCs/>
            <w:sz w:val="23"/>
            <w:szCs w:val="23"/>
          </w:rPr>
          <w:t>gkato@ucdavis.edu</w:t>
        </w:r>
      </w:hyperlink>
      <w:r w:rsidR="00247758">
        <w:rPr>
          <w:iCs/>
          <w:color w:val="auto"/>
          <w:sz w:val="23"/>
          <w:szCs w:val="23"/>
        </w:rPr>
        <w:t xml:space="preserve">; </w:t>
      </w:r>
      <w:hyperlink r:id="rId7" w:history="1">
        <w:r w:rsidR="009324D9" w:rsidRPr="004E64D8">
          <w:rPr>
            <w:rStyle w:val="a3"/>
            <w:iCs/>
            <w:sz w:val="23"/>
            <w:szCs w:val="23"/>
          </w:rPr>
          <w:t>gento.badger@gmail.com</w:t>
        </w:r>
      </w:hyperlink>
    </w:p>
    <w:p w14:paraId="792A60A7" w14:textId="77777777" w:rsidR="006375DF" w:rsidRDefault="00B24647" w:rsidP="004E64D8">
      <w:pPr>
        <w:pStyle w:val="Default"/>
        <w:jc w:val="right"/>
      </w:pPr>
      <w:r w:rsidRPr="004E64D8">
        <w:rPr>
          <w:iCs/>
          <w:color w:val="auto"/>
          <w:sz w:val="23"/>
          <w:szCs w:val="23"/>
        </w:rPr>
        <w:t xml:space="preserve">Website: </w:t>
      </w:r>
      <w:hyperlink r:id="rId8" w:history="1">
        <w:r w:rsidR="006375DF" w:rsidRPr="004E64D8">
          <w:rPr>
            <w:rStyle w:val="a3"/>
          </w:rPr>
          <w:t>https://gentok.github.io/</w:t>
        </w:r>
      </w:hyperlink>
    </w:p>
    <w:p w14:paraId="37EC8348" w14:textId="77777777" w:rsidR="00B4479A" w:rsidRDefault="00B4479A" w:rsidP="00B24647">
      <w:pPr>
        <w:pStyle w:val="Default"/>
        <w:rPr>
          <w:b/>
          <w:u w:val="single"/>
        </w:rPr>
      </w:pPr>
    </w:p>
    <w:p w14:paraId="69CADA0E" w14:textId="103C4271" w:rsidR="002C2F02" w:rsidRPr="00B4479A" w:rsidRDefault="00B4479A" w:rsidP="00B24647">
      <w:pPr>
        <w:pStyle w:val="Default"/>
        <w:rPr>
          <w:rFonts w:ascii="Vrinda" w:hAnsi="Vrinda" w:cs="Vrinda"/>
          <w:b/>
        </w:rPr>
      </w:pPr>
      <w:r w:rsidRPr="00B4479A">
        <w:rPr>
          <w:rFonts w:ascii="Vrinda" w:hAnsi="Vrinda" w:cs="Vrinda"/>
          <w:b/>
        </w:rPr>
        <w:t xml:space="preserve">Research </w:t>
      </w:r>
      <w:r w:rsidR="00292BD5">
        <w:rPr>
          <w:rFonts w:ascii="Vrinda" w:hAnsi="Vrinda" w:cs="Vrinda"/>
          <w:b/>
        </w:rPr>
        <w:t>Interest</w:t>
      </w:r>
      <w:r w:rsidRPr="00B4479A">
        <w:rPr>
          <w:rFonts w:ascii="Vrinda" w:hAnsi="Vrinda" w:cs="Vrinda"/>
          <w:b/>
        </w:rPr>
        <w:t>s</w:t>
      </w:r>
    </w:p>
    <w:p w14:paraId="287503C3" w14:textId="014D2DB7" w:rsidR="00B4479A" w:rsidRPr="002D2589" w:rsidRDefault="002D2589" w:rsidP="00B24647">
      <w:pPr>
        <w:pStyle w:val="Default"/>
        <w:rPr>
          <w:i/>
        </w:rPr>
      </w:pPr>
      <w:r w:rsidRPr="002D2589">
        <w:rPr>
          <w:b/>
          <w:i/>
        </w:rPr>
        <w:t>Substantive i</w:t>
      </w:r>
      <w:r w:rsidR="00B4479A" w:rsidRPr="002D2589">
        <w:rPr>
          <w:b/>
          <w:i/>
        </w:rPr>
        <w:t>nterests</w:t>
      </w:r>
      <w:r w:rsidR="00B4479A" w:rsidRPr="002D2589">
        <w:rPr>
          <w:i/>
        </w:rPr>
        <w:t>. Low-information voting</w:t>
      </w:r>
      <w:r w:rsidR="00292BD5">
        <w:rPr>
          <w:i/>
        </w:rPr>
        <w:t xml:space="preserve"> logic</w:t>
      </w:r>
      <w:r w:rsidR="00B4479A" w:rsidRPr="002D2589">
        <w:rPr>
          <w:i/>
        </w:rPr>
        <w:t xml:space="preserve">, political knowledge, </w:t>
      </w:r>
      <w:r w:rsidR="00292BD5">
        <w:rPr>
          <w:i/>
        </w:rPr>
        <w:t xml:space="preserve">cognitive heuristics, </w:t>
      </w:r>
      <w:r w:rsidR="00292BD5" w:rsidRPr="002D2589">
        <w:rPr>
          <w:i/>
        </w:rPr>
        <w:t xml:space="preserve">voter competence, </w:t>
      </w:r>
      <w:r w:rsidR="00B4479A" w:rsidRPr="002D2589">
        <w:rPr>
          <w:i/>
        </w:rPr>
        <w:t>motivated reasoning</w:t>
      </w:r>
      <w:r w:rsidR="00B4479A" w:rsidRPr="002D2589">
        <w:rPr>
          <w:rFonts w:hint="eastAsia"/>
          <w:i/>
        </w:rPr>
        <w:t>,</w:t>
      </w:r>
      <w:r w:rsidR="00B4479A" w:rsidRPr="002D2589">
        <w:rPr>
          <w:i/>
        </w:rPr>
        <w:t xml:space="preserve"> </w:t>
      </w:r>
      <w:r w:rsidRPr="002D2589">
        <w:rPr>
          <w:i/>
        </w:rPr>
        <w:t>social identity,</w:t>
      </w:r>
      <w:r w:rsidR="00292BD5">
        <w:rPr>
          <w:i/>
        </w:rPr>
        <w:t xml:space="preserve"> </w:t>
      </w:r>
      <w:r w:rsidR="00B4479A" w:rsidRPr="002D2589">
        <w:rPr>
          <w:i/>
        </w:rPr>
        <w:t xml:space="preserve">media </w:t>
      </w:r>
      <w:r w:rsidRPr="002D2589">
        <w:rPr>
          <w:i/>
        </w:rPr>
        <w:t>priming/</w:t>
      </w:r>
      <w:r w:rsidR="00B4479A" w:rsidRPr="002D2589">
        <w:rPr>
          <w:i/>
        </w:rPr>
        <w:t>framing</w:t>
      </w:r>
      <w:r>
        <w:rPr>
          <w:i/>
        </w:rPr>
        <w:t>, comparative behavior</w:t>
      </w:r>
    </w:p>
    <w:p w14:paraId="17F18511" w14:textId="1DBC5B7A" w:rsidR="00B4479A" w:rsidRPr="002D2589" w:rsidRDefault="00B4479A" w:rsidP="00B24647">
      <w:pPr>
        <w:pStyle w:val="Default"/>
        <w:rPr>
          <w:i/>
        </w:rPr>
      </w:pPr>
      <w:r w:rsidRPr="002D2589">
        <w:rPr>
          <w:rFonts w:hint="eastAsia"/>
          <w:b/>
          <w:i/>
        </w:rPr>
        <w:t>M</w:t>
      </w:r>
      <w:r w:rsidRPr="002D2589">
        <w:rPr>
          <w:b/>
          <w:i/>
        </w:rPr>
        <w:t>ethodologi</w:t>
      </w:r>
      <w:r w:rsidR="002D2589" w:rsidRPr="002D2589">
        <w:rPr>
          <w:b/>
          <w:i/>
        </w:rPr>
        <w:t>cal interests</w:t>
      </w:r>
      <w:r w:rsidRPr="002D2589">
        <w:rPr>
          <w:i/>
        </w:rPr>
        <w:t>.</w:t>
      </w:r>
      <w:r w:rsidR="002D2589" w:rsidRPr="002D2589">
        <w:rPr>
          <w:i/>
        </w:rPr>
        <w:t xml:space="preserve"> Formal modeling, EITM, machine learning, agent-based simulations, experiments, Bayesian statistics, measurements/scaling</w:t>
      </w:r>
    </w:p>
    <w:p w14:paraId="1BB62F72" w14:textId="0F86C58A" w:rsidR="00B4479A" w:rsidRPr="0098352D" w:rsidRDefault="00B4479A" w:rsidP="00B24647">
      <w:pPr>
        <w:pStyle w:val="Default"/>
        <w:rPr>
          <w:rFonts w:eastAsia="ＭＳ 明朝"/>
          <w:b/>
          <w:bCs/>
          <w:color w:val="auto"/>
          <w:sz w:val="20"/>
          <w:szCs w:val="20"/>
          <w:u w:val="single"/>
        </w:rPr>
      </w:pPr>
    </w:p>
    <w:p w14:paraId="261C40CD" w14:textId="5080092F" w:rsidR="00B24647" w:rsidRPr="0096354F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Education</w:t>
      </w:r>
    </w:p>
    <w:p w14:paraId="24EEB9AA" w14:textId="24C09C4B" w:rsidR="00B24647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 xml:space="preserve">M.A. </w:t>
      </w:r>
      <w:r w:rsidR="00C527C4" w:rsidRPr="00AE292A">
        <w:rPr>
          <w:rFonts w:eastAsia="ＭＳ 明朝"/>
          <w:b/>
          <w:i/>
          <w:iCs/>
          <w:color w:val="auto"/>
        </w:rPr>
        <w:t>in Political Science,</w:t>
      </w:r>
      <w:r w:rsidRPr="00AE292A">
        <w:rPr>
          <w:rFonts w:eastAsia="ＭＳ 明朝"/>
          <w:b/>
          <w:i/>
          <w:iCs/>
          <w:color w:val="auto"/>
        </w:rPr>
        <w:t xml:space="preserve"> Waseda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5</w:t>
      </w:r>
    </w:p>
    <w:p w14:paraId="75556348" w14:textId="05A6EB63" w:rsidR="00C527C4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B.A.</w:t>
      </w:r>
      <w:r w:rsidR="00C527C4" w:rsidRPr="00AE292A">
        <w:rPr>
          <w:rFonts w:eastAsia="ＭＳ 明朝"/>
          <w:b/>
          <w:i/>
          <w:iCs/>
          <w:color w:val="auto"/>
        </w:rPr>
        <w:t xml:space="preserve"> in Politics, </w:t>
      </w:r>
      <w:r w:rsidRPr="00AE292A">
        <w:rPr>
          <w:rFonts w:eastAsia="ＭＳ 明朝"/>
          <w:b/>
          <w:i/>
          <w:iCs/>
          <w:color w:val="auto"/>
        </w:rPr>
        <w:t>International Christian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</w:t>
      </w:r>
      <w:r w:rsidR="00DE566C">
        <w:rPr>
          <w:rFonts w:eastAsia="ＭＳ 明朝"/>
          <w:iCs/>
          <w:color w:val="auto"/>
        </w:rPr>
        <w:t>2</w:t>
      </w:r>
    </w:p>
    <w:p w14:paraId="67CEA7A8" w14:textId="292DCAB5" w:rsidR="00B24647" w:rsidRPr="00AE292A" w:rsidRDefault="00B24647" w:rsidP="006740B8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Study abroad program</w:t>
      </w:r>
      <w:r w:rsidR="00526B89">
        <w:rPr>
          <w:rFonts w:eastAsia="ＭＳ 明朝"/>
          <w:b/>
          <w:i/>
          <w:iCs/>
          <w:color w:val="auto"/>
        </w:rPr>
        <w:t xml:space="preserve">, </w:t>
      </w:r>
      <w:r w:rsidRPr="00AE292A">
        <w:rPr>
          <w:rFonts w:eastAsia="ＭＳ 明朝"/>
          <w:b/>
          <w:i/>
          <w:iCs/>
          <w:color w:val="auto"/>
        </w:rPr>
        <w:t>Middlebury College</w:t>
      </w:r>
      <w:r w:rsidRPr="00AE292A">
        <w:rPr>
          <w:rFonts w:eastAsia="ＭＳ 明朝"/>
          <w:i/>
          <w:iCs/>
          <w:color w:val="auto"/>
        </w:rPr>
        <w:t>, Middlebury, VT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06ED1">
        <w:rPr>
          <w:rFonts w:eastAsia="ＭＳ 明朝"/>
          <w:iCs/>
          <w:color w:val="auto"/>
        </w:rPr>
        <w:t>2010-11</w:t>
      </w:r>
    </w:p>
    <w:p w14:paraId="7E02C473" w14:textId="77777777" w:rsidR="00B24647" w:rsidRPr="0098352D" w:rsidRDefault="00B24647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4B37699C" w14:textId="0B98B3D3" w:rsidR="00B24647" w:rsidRPr="0096354F" w:rsidRDefault="00F61D8F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Summer Program</w:t>
      </w:r>
    </w:p>
    <w:p w14:paraId="3F9A0334" w14:textId="09CAC359" w:rsidR="00C61BEF" w:rsidRDefault="00C61BEF" w:rsidP="006740B8">
      <w:pPr>
        <w:pStyle w:val="Default"/>
        <w:tabs>
          <w:tab w:val="right" w:pos="10086"/>
        </w:tabs>
        <w:rPr>
          <w:rFonts w:eastAsia="ＭＳ 明朝"/>
          <w:iCs/>
          <w:color w:val="auto"/>
        </w:rPr>
      </w:pPr>
      <w:r>
        <w:rPr>
          <w:rFonts w:eastAsia="ＭＳ 明朝"/>
          <w:b/>
          <w:i/>
          <w:color w:val="auto"/>
        </w:rPr>
        <w:t>EITM Summer Institute</w:t>
      </w:r>
      <w:r w:rsidRPr="00ED4D11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Emory University</w:t>
      </w:r>
      <w:r w:rsidRPr="00ED4D11">
        <w:rPr>
          <w:rFonts w:eastAsia="ＭＳ 明朝"/>
          <w:i/>
          <w:color w:val="auto"/>
        </w:rPr>
        <w:t xml:space="preserve">, </w:t>
      </w:r>
      <w:r w:rsidRPr="00C61BEF">
        <w:rPr>
          <w:rFonts w:eastAsia="ＭＳ 明朝"/>
          <w:i/>
          <w:color w:val="auto"/>
        </w:rPr>
        <w:t>Atlanta, GA</w:t>
      </w:r>
      <w:r>
        <w:rPr>
          <w:rFonts w:eastAsia="ＭＳ 明朝"/>
          <w:color w:val="auto"/>
        </w:rPr>
        <w:tab/>
        <w:t xml:space="preserve">Jul. </w:t>
      </w:r>
      <w:r>
        <w:rPr>
          <w:rFonts w:eastAsia="ＭＳ 明朝"/>
          <w:iCs/>
          <w:color w:val="auto"/>
        </w:rPr>
        <w:t>2019</w:t>
      </w:r>
    </w:p>
    <w:p w14:paraId="27DB6D00" w14:textId="76EB654C" w:rsidR="00C527C4" w:rsidRPr="00F61D8F" w:rsidRDefault="00C527C4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color w:val="auto"/>
        </w:rPr>
        <w:t>Institute for Political Methodology</w:t>
      </w:r>
      <w:r w:rsidR="006740B8" w:rsidRPr="00ED4D11">
        <w:rPr>
          <w:rFonts w:eastAsia="ＭＳ 明朝"/>
          <w:i/>
          <w:color w:val="auto"/>
        </w:rPr>
        <w:t xml:space="preserve">, </w:t>
      </w:r>
      <w:r w:rsidR="00ED4D11" w:rsidRPr="00ED4D11">
        <w:rPr>
          <w:rFonts w:eastAsia="ＭＳ 明朝"/>
          <w:i/>
          <w:color w:val="auto"/>
        </w:rPr>
        <w:t xml:space="preserve">Acadmia Sinica, </w:t>
      </w:r>
      <w:r w:rsidRPr="006740B8">
        <w:rPr>
          <w:rFonts w:eastAsia="ＭＳ 明朝"/>
          <w:i/>
          <w:color w:val="auto"/>
        </w:rPr>
        <w:t>Taipei, Taiwan</w:t>
      </w:r>
      <w:r w:rsidR="006740B8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</w:t>
      </w:r>
      <w:r w:rsidR="006740B8">
        <w:rPr>
          <w:rFonts w:eastAsia="ＭＳ 明朝"/>
          <w:iCs/>
          <w:color w:val="auto"/>
        </w:rPr>
        <w:t>2015</w:t>
      </w:r>
    </w:p>
    <w:p w14:paraId="27F15EFC" w14:textId="2811D9BB" w:rsidR="00B24647" w:rsidRPr="00F61D8F" w:rsidRDefault="00B24647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CPSR Summer Program in Quantitative Methods of Social Research</w:t>
      </w:r>
      <w:r w:rsidR="006740B8" w:rsidRPr="006740B8">
        <w:rPr>
          <w:rFonts w:eastAsia="ＭＳ 明朝"/>
          <w:i/>
          <w:color w:val="auto"/>
        </w:rPr>
        <w:t>, Ann Arbor, MI</w:t>
      </w:r>
      <w:r w:rsidR="006740B8">
        <w:rPr>
          <w:rFonts w:eastAsia="ＭＳ 明朝"/>
          <w:color w:val="auto"/>
        </w:rPr>
        <w:tab/>
        <w:t>Jun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>-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201</w:t>
      </w:r>
      <w:r w:rsidR="00ED4D11">
        <w:rPr>
          <w:rFonts w:eastAsia="ＭＳ 明朝"/>
          <w:color w:val="auto"/>
        </w:rPr>
        <w:t>4</w:t>
      </w:r>
    </w:p>
    <w:p w14:paraId="71D5B60C" w14:textId="4F2C361A" w:rsidR="00C527C4" w:rsidRPr="00F61D8F" w:rsidRDefault="00B24647" w:rsidP="003D509C">
      <w:pPr>
        <w:pStyle w:val="Default"/>
        <w:tabs>
          <w:tab w:val="right" w:pos="10086"/>
        </w:tabs>
        <w:rPr>
          <w:rFonts w:ascii="ＭＳ 明朝" w:eastAsia="ＭＳ 明朝" w:cs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The Summer Institute in Political Psychology</w:t>
      </w:r>
      <w:r w:rsidR="003D509C">
        <w:rPr>
          <w:rFonts w:eastAsia="ＭＳ 明朝"/>
          <w:i/>
          <w:iCs/>
          <w:color w:val="auto"/>
        </w:rPr>
        <w:t xml:space="preserve">, </w:t>
      </w:r>
      <w:r w:rsidRPr="00F61D8F">
        <w:rPr>
          <w:rFonts w:eastAsia="ＭＳ 明朝"/>
          <w:i/>
          <w:iCs/>
          <w:color w:val="auto"/>
        </w:rPr>
        <w:t>Stanford University</w:t>
      </w:r>
      <w:r w:rsidR="003D509C" w:rsidRPr="003D509C">
        <w:rPr>
          <w:rFonts w:eastAsia="ＭＳ 明朝"/>
          <w:i/>
          <w:color w:val="auto"/>
        </w:rPr>
        <w:t>, Palo Alto, CA</w:t>
      </w:r>
      <w:r w:rsidRPr="00F61D8F">
        <w:rPr>
          <w:rFonts w:eastAsia="ＭＳ 明朝"/>
          <w:color w:val="auto"/>
        </w:rPr>
        <w:t xml:space="preserve"> </w:t>
      </w:r>
      <w:r w:rsidR="003D509C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>-Aug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 xml:space="preserve"> 2012</w:t>
      </w:r>
    </w:p>
    <w:p w14:paraId="2EB5D5A8" w14:textId="12365BA5" w:rsidR="00C527C4" w:rsidRDefault="00C527C4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93408F4" w14:textId="11F7B84A" w:rsidR="00D07CCD" w:rsidRDefault="00D07CC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Working Papers</w:t>
      </w:r>
    </w:p>
    <w:p w14:paraId="67659ADD" w14:textId="16A5243C" w:rsidR="00D07CCD" w:rsidRDefault="00AE292A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When Strategic Uninformed Abstention Improves Democratic Accountability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58468D92" w14:textId="59282F3A" w:rsidR="005C0CBC" w:rsidRPr="005C0CBC" w:rsidRDefault="00E65A7E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R</w:t>
      </w:r>
      <w:r>
        <w:rPr>
          <w:rFonts w:eastAsia="ＭＳ 明朝"/>
          <w:i/>
          <w:color w:val="auto"/>
          <w:sz w:val="22"/>
          <w:szCs w:val="22"/>
        </w:rPr>
        <w:t>evise and Resubmit from the Journal of Theoretical Politics</w:t>
      </w:r>
    </w:p>
    <w:p w14:paraId="3B7A6D8E" w14:textId="77777777" w:rsidR="00DE566C" w:rsidRDefault="00DE566C" w:rsidP="005C0CBC">
      <w:pPr>
        <w:pStyle w:val="Default"/>
        <w:tabs>
          <w:tab w:val="right" w:pos="10086"/>
        </w:tabs>
        <w:rPr>
          <w:rFonts w:eastAsia="ＭＳ 明朝"/>
          <w:b/>
          <w:i/>
          <w:color w:val="auto"/>
        </w:rPr>
      </w:pPr>
      <w:r w:rsidRPr="00DE566C">
        <w:rPr>
          <w:rFonts w:eastAsia="ＭＳ 明朝"/>
          <w:b/>
          <w:i/>
          <w:color w:val="auto"/>
        </w:rPr>
        <w:t xml:space="preserve">Local Bandwagoning and National Balancing: </w:t>
      </w:r>
    </w:p>
    <w:p w14:paraId="4170D58E" w14:textId="7C0200AB" w:rsidR="003F5A59" w:rsidRPr="00DE566C" w:rsidRDefault="00DE566C" w:rsidP="005C0CBC">
      <w:pPr>
        <w:pStyle w:val="Default"/>
        <w:tabs>
          <w:tab w:val="right" w:pos="10086"/>
        </w:tabs>
        <w:rPr>
          <w:rFonts w:eastAsia="ＭＳ 明朝"/>
          <w:b/>
          <w:i/>
          <w:color w:val="auto"/>
        </w:rPr>
      </w:pPr>
      <w:r w:rsidRPr="00DE566C">
        <w:rPr>
          <w:rFonts w:eastAsia="ＭＳ 明朝"/>
          <w:b/>
          <w:i/>
          <w:color w:val="auto"/>
        </w:rPr>
        <w:t>How Uninformed Voters Respond to the Partisan Environment and Why It Matters</w:t>
      </w:r>
      <w:r w:rsidR="003F5A59"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Jun</w:t>
      </w:r>
      <w:r w:rsidR="005C0CBC" w:rsidRPr="003F5A59">
        <w:rPr>
          <w:rFonts w:eastAsia="ＭＳ 明朝"/>
          <w:color w:val="auto"/>
        </w:rPr>
        <w:t>. 2019</w:t>
      </w:r>
    </w:p>
    <w:p w14:paraId="0EFC64A5" w14:textId="533124A5" w:rsidR="00050EC2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/>
          <w:b/>
          <w:i/>
          <w:color w:val="auto"/>
        </w:rPr>
        <w:t>Explaining Uninformed Participation in Referendum Voting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Apr. 2017</w:t>
      </w:r>
    </w:p>
    <w:p w14:paraId="62F583A6" w14:textId="12FA5288" w:rsidR="00050EC2" w:rsidRPr="003F5A59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International News Coverage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>and Perception of Foreign States in Japan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Nov. 2017</w:t>
      </w:r>
    </w:p>
    <w:p w14:paraId="6124DDD4" w14:textId="4BF51A18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Alternative Measurements of Political Knowledge and Uncertainty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  <w:t>Mar. 2015</w:t>
      </w:r>
    </w:p>
    <w:p w14:paraId="3C5D92B0" w14:textId="0CBB1329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lastRenderedPageBreak/>
        <w:t>Donor Competition and Public Support for Foreign Aid Sanctions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 w:rsidRPr="005C0CBC">
        <w:rPr>
          <w:rFonts w:eastAsia="ＭＳ 明朝"/>
          <w:color w:val="auto"/>
        </w:rPr>
        <w:t>J</w:t>
      </w:r>
      <w:r w:rsidR="00DE566C">
        <w:rPr>
          <w:rFonts w:eastAsia="ＭＳ 明朝"/>
          <w:color w:val="auto"/>
        </w:rPr>
        <w:t>u</w:t>
      </w:r>
      <w:r w:rsidR="00F75DCD" w:rsidRPr="005C0CBC">
        <w:rPr>
          <w:rFonts w:eastAsia="ＭＳ 明朝"/>
          <w:color w:val="auto"/>
        </w:rPr>
        <w:t>n. 2019</w:t>
      </w:r>
    </w:p>
    <w:p w14:paraId="6CD13F47" w14:textId="77777777" w:rsidR="005C0CBC" w:rsidRPr="005C0CBC" w:rsidRDefault="005C0CBC" w:rsidP="005C0CBC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Pr="005C0CBC">
        <w:rPr>
          <w:rFonts w:eastAsia="ＭＳ 明朝"/>
          <w:i/>
          <w:color w:val="auto"/>
          <w:sz w:val="22"/>
          <w:szCs w:val="22"/>
        </w:rPr>
        <w:t xml:space="preserve">ith </w:t>
      </w:r>
      <w:r w:rsidRPr="005C0CBC">
        <w:rPr>
          <w:rFonts w:eastAsia="ＭＳ 明朝"/>
          <w:i/>
          <w:sz w:val="22"/>
          <w:szCs w:val="22"/>
        </w:rPr>
        <w:t>Masaru Kohno, Gabriella R. Montinola, and Matthew S. Winters</w:t>
      </w:r>
    </w:p>
    <w:p w14:paraId="191955C6" w14:textId="1657432D" w:rsidR="005C0CBC" w:rsidRDefault="00050EC2" w:rsidP="00F75DCD">
      <w:pPr>
        <w:pStyle w:val="Default"/>
        <w:tabs>
          <w:tab w:val="right" w:pos="10086"/>
        </w:tabs>
        <w:rPr>
          <w:rFonts w:eastAsia="ＭＳ 明朝"/>
        </w:rPr>
      </w:pPr>
      <w:r w:rsidRPr="00050EC2">
        <w:rPr>
          <w:rFonts w:eastAsia="ＭＳ 明朝" w:hint="eastAsia"/>
          <w:b/>
          <w:i/>
        </w:rPr>
        <w:t>T</w:t>
      </w:r>
      <w:r w:rsidRPr="00050EC2">
        <w:rPr>
          <w:rFonts w:eastAsia="ＭＳ 明朝"/>
          <w:b/>
          <w:i/>
        </w:rPr>
        <w:t>erritorial Threat, Motivated Reasoning, and Twitter Network</w:t>
      </w:r>
      <w:r w:rsidR="005C0CBC">
        <w:rPr>
          <w:rFonts w:eastAsia="ＭＳ 明朝"/>
        </w:rPr>
        <w:t xml:space="preserve"> </w:t>
      </w:r>
      <w:r w:rsidR="00F75DCD">
        <w:rPr>
          <w:rFonts w:eastAsia="ＭＳ 明朝"/>
        </w:rPr>
        <w:tab/>
        <w:t>Aug. 2017</w:t>
      </w:r>
    </w:p>
    <w:p w14:paraId="71C492BF" w14:textId="29C42B8A" w:rsidR="00050EC2" w:rsidRPr="005C0CBC" w:rsidRDefault="005C0CBC" w:rsidP="00D07CCD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sz w:val="22"/>
          <w:szCs w:val="22"/>
        </w:rPr>
        <w:t>W</w:t>
      </w:r>
      <w:r w:rsidR="00050EC2" w:rsidRPr="005C0CBC">
        <w:rPr>
          <w:rFonts w:eastAsia="ＭＳ 明朝"/>
          <w:i/>
          <w:sz w:val="22"/>
          <w:szCs w:val="22"/>
        </w:rPr>
        <w:t xml:space="preserve">ith </w:t>
      </w:r>
      <w:r w:rsidR="00050EC2" w:rsidRPr="005C0CBC">
        <w:rPr>
          <w:rFonts w:eastAsia="ＭＳ 明朝"/>
          <w:i/>
          <w:color w:val="auto"/>
          <w:sz w:val="22"/>
          <w:szCs w:val="22"/>
        </w:rPr>
        <w:t>Takanori Fujiwara, Christian Collet, Tetsuro Kobayashi, and Takafumi Suzuki</w:t>
      </w:r>
    </w:p>
    <w:p w14:paraId="32A5E0B9" w14:textId="4EA42905" w:rsidR="005C0CBC" w:rsidRDefault="00050EC2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 w:hint="eastAsia"/>
          <w:b/>
          <w:i/>
          <w:color w:val="auto"/>
        </w:rPr>
        <w:t>C</w:t>
      </w:r>
      <w:r w:rsidRPr="00050EC2">
        <w:rPr>
          <w:rFonts w:eastAsia="ＭＳ 明朝"/>
          <w:b/>
          <w:i/>
          <w:color w:val="auto"/>
        </w:rPr>
        <w:t xml:space="preserve">andidate Selection Process </w:t>
      </w:r>
      <w:r w:rsidR="00F75DCD">
        <w:rPr>
          <w:rFonts w:eastAsia="ＭＳ 明朝"/>
          <w:b/>
          <w:i/>
          <w:color w:val="auto"/>
        </w:rPr>
        <w:t>Captured t</w:t>
      </w:r>
      <w:r w:rsidRPr="00050EC2">
        <w:rPr>
          <w:rFonts w:eastAsia="ＭＳ 明朝"/>
          <w:b/>
          <w:i/>
          <w:color w:val="auto"/>
        </w:rPr>
        <w:t>hrough Eye- and Mouse-tracking</w:t>
      </w:r>
      <w:r w:rsidR="005C0CBC">
        <w:rPr>
          <w:rFonts w:eastAsia="ＭＳ 明朝"/>
          <w:i/>
          <w:color w:val="auto"/>
        </w:rPr>
        <w:t xml:space="preserve"> </w:t>
      </w:r>
      <w:r w:rsidR="00F75DCD">
        <w:rPr>
          <w:rFonts w:eastAsia="ＭＳ 明朝"/>
          <w:i/>
          <w:color w:val="auto"/>
        </w:rPr>
        <w:tab/>
      </w:r>
      <w:r w:rsidR="00F75DCD" w:rsidRPr="00050EC2">
        <w:rPr>
          <w:rFonts w:eastAsia="ＭＳ 明朝"/>
          <w:color w:val="auto"/>
        </w:rPr>
        <w:t>May 2016</w:t>
      </w:r>
    </w:p>
    <w:p w14:paraId="5995A628" w14:textId="7BDBE5DD" w:rsidR="00AE292A" w:rsidRDefault="00F75DCD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="00050EC2" w:rsidRPr="005C0CBC">
        <w:rPr>
          <w:rFonts w:eastAsia="ＭＳ 明朝"/>
          <w:i/>
          <w:color w:val="auto"/>
          <w:sz w:val="22"/>
          <w:szCs w:val="22"/>
        </w:rPr>
        <w:t>ith Ling Liu</w:t>
      </w:r>
    </w:p>
    <w:p w14:paraId="476DC539" w14:textId="77777777" w:rsidR="00D07CCD" w:rsidRPr="005C0CBC" w:rsidRDefault="00D07CCD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DDE4745" w14:textId="77777777" w:rsidR="00D07CCD" w:rsidRPr="00D07CCD" w:rsidRDefault="00D07CCD" w:rsidP="00D07CCD">
      <w:pPr>
        <w:pStyle w:val="Default"/>
        <w:rPr>
          <w:rFonts w:ascii="Vrinda" w:eastAsia="ＭＳ 明朝" w:hAnsi="Vrinda" w:cs="Vrinda"/>
          <w:color w:val="auto"/>
        </w:rPr>
      </w:pPr>
      <w:r w:rsidRPr="00D07CCD">
        <w:rPr>
          <w:rFonts w:ascii="Vrinda" w:eastAsia="ＭＳ 明朝" w:hAnsi="Vrinda" w:cs="Vrinda"/>
          <w:b/>
          <w:bCs/>
          <w:color w:val="auto"/>
        </w:rPr>
        <w:t>Peer-reviewed Publications</w:t>
      </w:r>
    </w:p>
    <w:p w14:paraId="33610114" w14:textId="77777777" w:rsidR="00D07CCD" w:rsidRDefault="00D07CCD" w:rsidP="00D07CCD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Collet, Christian and Gento Kato (2014) </w:t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>
        <w:rPr>
          <w:rFonts w:eastAsia="ＭＳ 明朝"/>
          <w:color w:val="auto"/>
        </w:rPr>
        <w:t>15(1), 23-50.</w:t>
      </w:r>
    </w:p>
    <w:p w14:paraId="7A07287C" w14:textId="77777777" w:rsidR="00D07CCD" w:rsidRDefault="00D07CCD" w:rsidP="00B24647">
      <w:pPr>
        <w:pStyle w:val="Default"/>
        <w:rPr>
          <w:rFonts w:ascii="Vrinda" w:eastAsia="ＭＳ 明朝" w:hAnsi="Vrinda" w:cs="Vrinda"/>
          <w:b/>
          <w:bCs/>
          <w:color w:val="auto"/>
        </w:rPr>
      </w:pPr>
    </w:p>
    <w:p w14:paraId="087BEF20" w14:textId="2CD29A97" w:rsidR="00B24647" w:rsidRPr="00F91BA4" w:rsidRDefault="00B24647" w:rsidP="00B24647">
      <w:pPr>
        <w:pStyle w:val="Default"/>
        <w:rPr>
          <w:rFonts w:ascii="Vrinda" w:hAnsi="Vrinda" w:cs="Vrinda"/>
        </w:rPr>
      </w:pPr>
      <w:r w:rsidRPr="00F91BA4">
        <w:rPr>
          <w:rFonts w:ascii="Vrinda" w:eastAsia="ＭＳ 明朝" w:hAnsi="Vrinda" w:cs="Vrinda"/>
          <w:b/>
          <w:bCs/>
          <w:color w:val="auto"/>
        </w:rPr>
        <w:t>Honors &amp; Awards</w:t>
      </w:r>
    </w:p>
    <w:p w14:paraId="62A126ED" w14:textId="30C7EFE9" w:rsidR="004122D5" w:rsidRPr="004122D5" w:rsidRDefault="004122D5" w:rsidP="00F91BA4">
      <w:pPr>
        <w:pStyle w:val="Default"/>
        <w:tabs>
          <w:tab w:val="right" w:pos="10086"/>
        </w:tabs>
        <w:rPr>
          <w:bCs/>
          <w:i/>
        </w:rPr>
      </w:pPr>
      <w:r w:rsidRPr="004122D5"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 w:rsidRPr="004122D5">
        <w:rPr>
          <w:bCs/>
          <w:iCs/>
        </w:rPr>
        <w:t>2019-20</w:t>
      </w:r>
    </w:p>
    <w:p w14:paraId="159161EA" w14:textId="041CDEEF" w:rsidR="00CF7286" w:rsidRDefault="00CF7286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Dissertation Improvement Award</w:t>
      </w:r>
      <w:r w:rsidRPr="00CF7286">
        <w:rPr>
          <w:i/>
        </w:rPr>
        <w:t>, 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  <w:r w:rsidR="00F91BA4">
        <w:rPr>
          <w:i/>
        </w:rPr>
        <w:t xml:space="preserve"> ($2500)</w:t>
      </w:r>
      <w:r w:rsidR="00F91BA4">
        <w:rPr>
          <w:i/>
        </w:rPr>
        <w:tab/>
      </w:r>
      <w:r w:rsidR="00F91BA4">
        <w:rPr>
          <w:rFonts w:hint="eastAsia"/>
        </w:rPr>
        <w:t>2</w:t>
      </w:r>
      <w:r w:rsidR="00F91BA4">
        <w:t>019</w:t>
      </w:r>
    </w:p>
    <w:p w14:paraId="056605D5" w14:textId="4D801639" w:rsidR="001E0E94" w:rsidRDefault="001E0E94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Summer Collaborative Award</w:t>
      </w:r>
      <w:r w:rsidRPr="001E0E94">
        <w:rPr>
          <w:i/>
        </w:rPr>
        <w:t xml:space="preserve">, Department of Political Science, </w:t>
      </w:r>
      <w:r w:rsidR="00F91BA4">
        <w:rPr>
          <w:i/>
        </w:rPr>
        <w:t>UC Davis ($5000)</w:t>
      </w:r>
      <w:r w:rsidR="00F91BA4">
        <w:rPr>
          <w:i/>
        </w:rPr>
        <w:tab/>
      </w:r>
      <w:r w:rsidR="00F91BA4" w:rsidRPr="00F91BA4">
        <w:t xml:space="preserve">Summer </w:t>
      </w:r>
      <w:r w:rsidR="00F91BA4">
        <w:rPr>
          <w:rFonts w:hint="eastAsia"/>
        </w:rPr>
        <w:t>2</w:t>
      </w:r>
      <w:r w:rsidR="00F91BA4">
        <w:t>018</w:t>
      </w:r>
    </w:p>
    <w:p w14:paraId="0EEE526D" w14:textId="2AF1D7FF" w:rsidR="00F91BA4" w:rsidRPr="00F91BA4" w:rsidRDefault="00F91BA4" w:rsidP="00F91BA4">
      <w:pPr>
        <w:pStyle w:val="Default"/>
        <w:tabs>
          <w:tab w:val="right" w:pos="10086"/>
        </w:tabs>
        <w:rPr>
          <w:i/>
          <w:sz w:val="22"/>
          <w:szCs w:val="22"/>
        </w:rPr>
      </w:pPr>
      <w:r w:rsidRPr="00F91BA4">
        <w:rPr>
          <w:rFonts w:hint="eastAsia"/>
          <w:i/>
          <w:sz w:val="22"/>
          <w:szCs w:val="22"/>
        </w:rPr>
        <w:t>W</w:t>
      </w:r>
      <w:r w:rsidRPr="00F91BA4">
        <w:rPr>
          <w:i/>
          <w:sz w:val="22"/>
          <w:szCs w:val="22"/>
        </w:rPr>
        <w:t xml:space="preserve">ith </w:t>
      </w:r>
      <w:r w:rsidR="00B040F0">
        <w:rPr>
          <w:i/>
          <w:sz w:val="22"/>
          <w:szCs w:val="22"/>
        </w:rPr>
        <w:t xml:space="preserve">Professor </w:t>
      </w:r>
      <w:r w:rsidRPr="00F91BA4">
        <w:rPr>
          <w:i/>
          <w:sz w:val="22"/>
          <w:szCs w:val="22"/>
        </w:rPr>
        <w:t>Adrienne Hosek</w:t>
      </w:r>
    </w:p>
    <w:p w14:paraId="57514479" w14:textId="07D6F7D2" w:rsidR="00D07CCD" w:rsidRDefault="00D07CCD" w:rsidP="00F91BA4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 w:rsidRPr="001E0E94">
        <w:rPr>
          <w:i/>
        </w:rPr>
        <w:t xml:space="preserve">, Department of Political Science, </w:t>
      </w:r>
      <w:r>
        <w:rPr>
          <w:i/>
        </w:rPr>
        <w:t>UC Davis ($500)</w:t>
      </w:r>
      <w:r>
        <w:rPr>
          <w:i/>
        </w:rPr>
        <w:tab/>
      </w:r>
      <w:r w:rsidRPr="00506ED1">
        <w:t xml:space="preserve">Spring and Fall </w:t>
      </w:r>
      <w:r w:rsidRPr="00D07CCD">
        <w:t>2017,</w:t>
      </w:r>
      <w:r>
        <w:t xml:space="preserve"> </w:t>
      </w:r>
      <w:r w:rsidRPr="00D07CCD">
        <w:t>201</w:t>
      </w:r>
      <w:r>
        <w:t>9</w:t>
      </w:r>
    </w:p>
    <w:p w14:paraId="35FA7C38" w14:textId="32B14FDB" w:rsidR="006E5C46" w:rsidRDefault="00440E03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Graduate</w:t>
      </w:r>
      <w:r w:rsidR="006E5C46" w:rsidRPr="00F91BA4">
        <w:rPr>
          <w:b/>
          <w:i/>
        </w:rPr>
        <w:t xml:space="preserve"> Scholarship</w:t>
      </w:r>
      <w:r w:rsidRPr="00F91BA4">
        <w:rPr>
          <w:b/>
          <w:i/>
        </w:rPr>
        <w:t xml:space="preserve"> for Degree Seeking Students</w:t>
      </w:r>
      <w:r w:rsidR="006E5C46" w:rsidRPr="006E5C46">
        <w:rPr>
          <w:i/>
        </w:rPr>
        <w:t>, Japan Student Services Organization</w:t>
      </w:r>
      <w:r w:rsidR="00F91BA4">
        <w:rPr>
          <w:i/>
        </w:rPr>
        <w:tab/>
      </w:r>
      <w:r w:rsidR="00F91BA4">
        <w:rPr>
          <w:rFonts w:hint="eastAsia"/>
        </w:rPr>
        <w:t>2015</w:t>
      </w:r>
      <w:r w:rsidR="00F91BA4">
        <w:t>-20</w:t>
      </w:r>
    </w:p>
    <w:p w14:paraId="6AD24EC8" w14:textId="1BE3E682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Ijima Award</w:t>
      </w:r>
      <w:r w:rsidRPr="00F61D8F">
        <w:rPr>
          <w:rFonts w:eastAsia="ＭＳ 明朝"/>
          <w:i/>
          <w:color w:val="auto"/>
        </w:rPr>
        <w:t>, Graduate School of Political Science, Waseda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1253456" w14:textId="0CA21A70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The Best M</w:t>
      </w:r>
      <w:r w:rsidR="00F91BA4">
        <w:rPr>
          <w:rFonts w:eastAsia="ＭＳ 明朝"/>
          <w:b/>
          <w:i/>
          <w:color w:val="auto"/>
        </w:rPr>
        <w:t>aster</w:t>
      </w:r>
      <w:r w:rsidRPr="00F91BA4">
        <w:rPr>
          <w:rFonts w:eastAsia="ＭＳ 明朝"/>
          <w:b/>
          <w:i/>
          <w:color w:val="auto"/>
        </w:rPr>
        <w:t xml:space="preserve"> Thesis Award</w:t>
      </w:r>
      <w:r w:rsidRPr="00F61D8F">
        <w:rPr>
          <w:rFonts w:eastAsia="ＭＳ 明朝"/>
          <w:i/>
          <w:color w:val="auto"/>
        </w:rPr>
        <w:t>, Graduate School of Political Science, Waseda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B558D74" w14:textId="7D61DD79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Azusa Ono Memorial Award</w:t>
      </w:r>
      <w:r w:rsidRPr="00F61D8F">
        <w:rPr>
          <w:rFonts w:eastAsia="ＭＳ 明朝"/>
          <w:i/>
          <w:color w:val="auto"/>
        </w:rPr>
        <w:t>, Waseda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0C205630" w14:textId="19CA6CC0" w:rsidR="00B24647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iCs/>
          <w:color w:val="auto"/>
        </w:rPr>
        <w:t>Okuma Memorial Scholarship</w:t>
      </w:r>
      <w:r w:rsidRPr="00F61D8F">
        <w:rPr>
          <w:rFonts w:eastAsia="ＭＳ 明朝"/>
          <w:i/>
          <w:iCs/>
          <w:color w:val="auto"/>
        </w:rPr>
        <w:t xml:space="preserve">, </w:t>
      </w:r>
      <w:r w:rsidR="00B24647" w:rsidRPr="00F61D8F">
        <w:rPr>
          <w:rFonts w:eastAsia="ＭＳ 明朝"/>
          <w:i/>
          <w:iCs/>
          <w:color w:val="auto"/>
        </w:rPr>
        <w:t>Waseda University</w:t>
      </w:r>
      <w:r w:rsidR="00F91BA4">
        <w:rPr>
          <w:rFonts w:eastAsia="ＭＳ 明朝"/>
          <w:i/>
          <w:iCs/>
          <w:color w:val="auto"/>
        </w:rPr>
        <w:tab/>
      </w:r>
      <w:r w:rsidR="00F91BA4" w:rsidRPr="00F61D8F">
        <w:rPr>
          <w:rFonts w:eastAsia="ＭＳ 明朝"/>
          <w:color w:val="auto"/>
        </w:rPr>
        <w:t>2014</w:t>
      </w:r>
    </w:p>
    <w:p w14:paraId="4F972802" w14:textId="11F65897" w:rsidR="00A627A8" w:rsidRDefault="00B24647" w:rsidP="00D07CCD">
      <w:pPr>
        <w:pStyle w:val="Default"/>
        <w:tabs>
          <w:tab w:val="right" w:pos="10086"/>
        </w:tabs>
      </w:pPr>
      <w:r w:rsidRPr="00D07CCD">
        <w:rPr>
          <w:rFonts w:eastAsia="ＭＳ 明朝"/>
          <w:b/>
          <w:i/>
          <w:iCs/>
          <w:color w:val="auto"/>
        </w:rPr>
        <w:t>125th Anniversary S</w:t>
      </w:r>
      <w:r w:rsidR="00C527C4" w:rsidRPr="00D07CCD">
        <w:rPr>
          <w:rFonts w:eastAsia="ＭＳ 明朝"/>
          <w:b/>
          <w:i/>
          <w:iCs/>
          <w:color w:val="auto"/>
        </w:rPr>
        <w:t>cholarship</w:t>
      </w:r>
      <w:r w:rsidR="00C527C4" w:rsidRPr="00F61D8F">
        <w:rPr>
          <w:rFonts w:eastAsia="ＭＳ 明朝"/>
          <w:i/>
          <w:iCs/>
          <w:color w:val="auto"/>
        </w:rPr>
        <w:t>, Waseda University</w:t>
      </w:r>
      <w:r w:rsidR="00D07CCD">
        <w:rPr>
          <w:rFonts w:eastAsia="ＭＳ 明朝"/>
          <w:i/>
          <w:iCs/>
          <w:color w:val="auto"/>
        </w:rPr>
        <w:tab/>
      </w:r>
      <w:r w:rsidR="00D07CCD" w:rsidRPr="00F61D8F">
        <w:rPr>
          <w:rFonts w:eastAsia="ＭＳ 明朝"/>
          <w:color w:val="auto"/>
        </w:rPr>
        <w:t>2013</w:t>
      </w:r>
    </w:p>
    <w:p w14:paraId="74E6B3E2" w14:textId="77777777" w:rsidR="00A627A8" w:rsidRDefault="00A627A8" w:rsidP="00B24647">
      <w:pPr>
        <w:pStyle w:val="Default"/>
      </w:pPr>
    </w:p>
    <w:p w14:paraId="58674F2A" w14:textId="38822D1C" w:rsidR="00B24647" w:rsidRPr="00F75DCD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F75DCD">
        <w:rPr>
          <w:rFonts w:ascii="Vrinda" w:eastAsia="ＭＳ 明朝" w:hAnsi="Vrinda" w:cs="Vrinda"/>
          <w:b/>
          <w:bCs/>
          <w:color w:val="auto"/>
        </w:rPr>
        <w:t xml:space="preserve">Conference </w:t>
      </w:r>
      <w:r w:rsidR="00EE2359">
        <w:rPr>
          <w:rFonts w:ascii="Vrinda" w:eastAsia="ＭＳ 明朝" w:hAnsi="Vrinda" w:cs="Vrinda"/>
          <w:b/>
          <w:bCs/>
          <w:color w:val="auto"/>
        </w:rPr>
        <w:t xml:space="preserve">and Workshop </w:t>
      </w:r>
      <w:r w:rsidRPr="00F75DCD">
        <w:rPr>
          <w:rFonts w:ascii="Vrinda" w:eastAsia="ＭＳ 明朝" w:hAnsi="Vrinda" w:cs="Vrinda"/>
          <w:b/>
          <w:bCs/>
          <w:color w:val="auto"/>
        </w:rPr>
        <w:t>Presentations</w:t>
      </w:r>
    </w:p>
    <w:p w14:paraId="03639CAA" w14:textId="510002A0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bookmarkStart w:id="0" w:name="_Hlk5603774"/>
      <w:r>
        <w:rPr>
          <w:rFonts w:eastAsia="ＭＳ 明朝"/>
          <w:b/>
          <w:i/>
          <w:color w:val="auto"/>
        </w:rPr>
        <w:t>American</w:t>
      </w:r>
      <w:r w:rsidRPr="00EE2359">
        <w:rPr>
          <w:rFonts w:eastAsia="ＭＳ 明朝"/>
          <w:b/>
          <w:i/>
          <w:color w:val="auto"/>
        </w:rPr>
        <w:t xml:space="preserve">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</w:t>
      </w:r>
      <w:r w:rsidR="004122D5">
        <w:rPr>
          <w:rFonts w:eastAsia="ＭＳ 明朝"/>
          <w:color w:val="auto"/>
        </w:rPr>
        <w:t>, 2019 (proposal accepted)</w:t>
      </w:r>
    </w:p>
    <w:p w14:paraId="724DC327" w14:textId="47593BD0" w:rsidR="004122D5" w:rsidRDefault="00EE2359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EE2359">
        <w:rPr>
          <w:rFonts w:eastAsia="ＭＳ 明朝" w:hint="eastAsia"/>
          <w:b/>
          <w:i/>
          <w:color w:val="auto"/>
        </w:rPr>
        <w:t>M</w:t>
      </w:r>
      <w:r w:rsidRPr="00EE2359">
        <w:rPr>
          <w:rFonts w:eastAsia="ＭＳ 明朝"/>
          <w:b/>
          <w:i/>
          <w:color w:val="auto"/>
        </w:rPr>
        <w:t xml:space="preserve">idwest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, 2019</w:t>
      </w:r>
    </w:p>
    <w:p w14:paraId="4F75BCB4" w14:textId="7733B329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Japan</w:t>
      </w:r>
      <w:r w:rsidR="008A0D5F">
        <w:rPr>
          <w:rFonts w:eastAsia="ＭＳ 明朝"/>
          <w:b/>
          <w:i/>
          <w:color w:val="auto"/>
        </w:rPr>
        <w:t>ese</w:t>
      </w:r>
      <w:r w:rsidRPr="00EE2359">
        <w:rPr>
          <w:rFonts w:eastAsia="ＭＳ 明朝"/>
          <w:b/>
          <w:i/>
          <w:color w:val="auto"/>
        </w:rPr>
        <w:t xml:space="preserve"> 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 w:rsidRPr="00C61BEF">
        <w:rPr>
          <w:rFonts w:eastAsia="ＭＳ 明朝"/>
          <w:i/>
          <w:color w:val="auto"/>
        </w:rPr>
        <w:t xml:space="preserve"> (</w:t>
      </w:r>
      <w:r>
        <w:rPr>
          <w:rFonts w:eastAsia="ＭＳ 明朝"/>
          <w:i/>
          <w:color w:val="auto"/>
        </w:rPr>
        <w:t>p</w:t>
      </w:r>
      <w:r w:rsidRPr="00C61BEF">
        <w:rPr>
          <w:rFonts w:eastAsia="ＭＳ 明朝"/>
          <w:i/>
          <w:color w:val="auto"/>
        </w:rPr>
        <w:t xml:space="preserve">roposal </w:t>
      </w:r>
      <w:r>
        <w:rPr>
          <w:rFonts w:eastAsia="ＭＳ 明朝"/>
          <w:i/>
          <w:color w:val="auto"/>
        </w:rPr>
        <w:t>a</w:t>
      </w:r>
      <w:r w:rsidRPr="00C61BEF">
        <w:rPr>
          <w:rFonts w:eastAsia="ＭＳ 明朝"/>
          <w:i/>
          <w:color w:val="auto"/>
        </w:rPr>
        <w:t>ccepted)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9</w:t>
      </w:r>
    </w:p>
    <w:p w14:paraId="4F3AB3D8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ese Association of Electoral Studies Annual Conference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2015</w:t>
      </w:r>
    </w:p>
    <w:p w14:paraId="1A1251D1" w14:textId="77777777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 Association of Political Economy Annual Conferenc</w:t>
      </w:r>
      <w:r>
        <w:rPr>
          <w:rFonts w:eastAsia="ＭＳ 明朝"/>
          <w:b/>
          <w:i/>
          <w:color w:val="auto"/>
        </w:rPr>
        <w:t>e</w:t>
      </w:r>
      <w:r>
        <w:rPr>
          <w:rFonts w:eastAsia="ＭＳ 明朝"/>
          <w:i/>
          <w:color w:val="auto"/>
        </w:rPr>
        <w:tab/>
      </w:r>
      <w:r w:rsidRPr="00F52AF6">
        <w:rPr>
          <w:rFonts w:eastAsia="ＭＳ 明朝"/>
          <w:color w:val="auto"/>
        </w:rPr>
        <w:t>2014, 2015</w:t>
      </w:r>
    </w:p>
    <w:p w14:paraId="4BD98B6D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iCs/>
          <w:color w:val="auto"/>
        </w:rPr>
        <w:t>Asian Network for Public Opinion Research Annual Conference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iCs/>
          <w:color w:val="auto"/>
        </w:rPr>
        <w:t>2013, 2014</w:t>
      </w:r>
    </w:p>
    <w:p w14:paraId="0790F826" w14:textId="77777777" w:rsidR="004122D5" w:rsidRDefault="004122D5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4122D5">
        <w:rPr>
          <w:rFonts w:eastAsia="ＭＳ 明朝"/>
          <w:b/>
          <w:i/>
          <w:color w:val="auto"/>
        </w:rPr>
        <w:t>Toronto Political Behaviour Workshop</w:t>
      </w:r>
      <w:r>
        <w:rPr>
          <w:rFonts w:eastAsia="ＭＳ 明朝"/>
          <w:b/>
          <w:i/>
          <w:color w:val="auto"/>
        </w:rPr>
        <w:t xml:space="preserve"> </w:t>
      </w:r>
      <w:r>
        <w:rPr>
          <w:rFonts w:eastAsia="ＭＳ 明朝"/>
          <w:bCs/>
          <w:i/>
          <w:color w:val="auto"/>
        </w:rPr>
        <w:t>(proposal accepted)</w:t>
      </w:r>
      <w:r>
        <w:rPr>
          <w:rFonts w:eastAsia="ＭＳ 明朝"/>
          <w:b/>
          <w:i/>
          <w:color w:val="auto"/>
        </w:rPr>
        <w:tab/>
      </w:r>
      <w:r>
        <w:rPr>
          <w:rFonts w:eastAsia="ＭＳ 明朝"/>
          <w:bCs/>
          <w:iCs/>
          <w:color w:val="auto"/>
        </w:rPr>
        <w:t xml:space="preserve">November </w:t>
      </w:r>
      <w:r w:rsidRPr="004122D5">
        <w:rPr>
          <w:rFonts w:eastAsia="ＭＳ 明朝"/>
          <w:bCs/>
          <w:iCs/>
          <w:color w:val="auto"/>
        </w:rPr>
        <w:t>2019</w:t>
      </w:r>
      <w:r>
        <w:rPr>
          <w:rFonts w:eastAsia="ＭＳ 明朝"/>
          <w:b/>
          <w:i/>
          <w:color w:val="auto"/>
        </w:rPr>
        <w:t xml:space="preserve"> </w:t>
      </w:r>
    </w:p>
    <w:p w14:paraId="6178091D" w14:textId="438ABB1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i/>
        </w:rPr>
      </w:pPr>
      <w:r w:rsidRPr="00DE6BA2">
        <w:rPr>
          <w:b/>
          <w:i/>
        </w:rPr>
        <w:t>Conference Public Opinion and Foreign Aid</w:t>
      </w:r>
      <w:r w:rsidRPr="00DE6BA2">
        <w:rPr>
          <w:i/>
        </w:rPr>
        <w:t xml:space="preserve">, </w:t>
      </w:r>
      <w:r w:rsidR="00DE6BA2" w:rsidRPr="00DE6BA2">
        <w:rPr>
          <w:i/>
        </w:rPr>
        <w:t>Geneva</w:t>
      </w:r>
      <w:r w:rsidR="00DE6BA2">
        <w:rPr>
          <w:i/>
        </w:rPr>
        <w:t xml:space="preserve">, </w:t>
      </w:r>
      <w:r w:rsidR="00DE6BA2" w:rsidRPr="00DE6BA2">
        <w:rPr>
          <w:i/>
        </w:rPr>
        <w:t>Switzerland</w:t>
      </w:r>
      <w:r w:rsidR="00DE6BA2">
        <w:rPr>
          <w:i/>
        </w:rPr>
        <w:tab/>
      </w:r>
      <w:r w:rsidR="00DE6BA2" w:rsidRPr="00DE6BA2">
        <w:t>Feb. 2019</w:t>
      </w:r>
    </w:p>
    <w:p w14:paraId="726170F0" w14:textId="053AE3DB" w:rsidR="00DE6BA2" w:rsidRDefault="00DE6BA2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lastRenderedPageBreak/>
        <w:t>International Metropolis Conference</w:t>
      </w:r>
      <w:r w:rsidRPr="009324D9">
        <w:rPr>
          <w:rFonts w:eastAsia="ＭＳ 明朝"/>
          <w:i/>
          <w:color w:val="auto"/>
        </w:rPr>
        <w:t>, Sydney, Australia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Oct. 2018</w:t>
      </w:r>
    </w:p>
    <w:p w14:paraId="6E423372" w14:textId="4AA4E5EF" w:rsidR="00DE6BA2" w:rsidRPr="00DE6BA2" w:rsidRDefault="00DE6BA2" w:rsidP="00DE6BA2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Migration Research Cluster Workshop</w:t>
      </w:r>
      <w:r>
        <w:rPr>
          <w:rFonts w:eastAsia="ＭＳ 明朝"/>
          <w:i/>
          <w:color w:val="auto"/>
        </w:rPr>
        <w:t>, UC Davis, Davis, CA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Nov. 2017</w:t>
      </w:r>
    </w:p>
    <w:p w14:paraId="6E12169F" w14:textId="3F193BE6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b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GSDS Symposium Konstanz: Exploring Ignorance -- The Acquisition,</w:t>
      </w:r>
      <w:r>
        <w:rPr>
          <w:rFonts w:eastAsia="ＭＳ 明朝"/>
          <w:b/>
          <w:i/>
          <w:color w:val="auto"/>
        </w:rPr>
        <w:tab/>
      </w:r>
      <w:r w:rsidRPr="00DE6BA2">
        <w:rPr>
          <w:rFonts w:eastAsia="ＭＳ 明朝" w:hint="eastAsia"/>
          <w:color w:val="auto"/>
        </w:rPr>
        <w:t>M</w:t>
      </w:r>
      <w:r w:rsidRPr="00DE6BA2">
        <w:rPr>
          <w:rFonts w:eastAsia="ＭＳ 明朝"/>
          <w:color w:val="auto"/>
        </w:rPr>
        <w:t>ay 2016</w:t>
      </w:r>
    </w:p>
    <w:p w14:paraId="6DD19E2E" w14:textId="1790DCE8" w:rsidR="00DE6BA2" w:rsidRDefault="00DE6BA2" w:rsidP="00DE6BA2">
      <w:pPr>
        <w:pStyle w:val="Default"/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Selection and Processing of Information</w:t>
      </w:r>
      <w:r w:rsidRPr="00DE6BA2">
        <w:rPr>
          <w:rFonts w:eastAsia="ＭＳ 明朝"/>
          <w:i/>
          <w:color w:val="auto"/>
        </w:rPr>
        <w:t>, University of Konstanz, Konstanz, Germany</w:t>
      </w:r>
    </w:p>
    <w:p w14:paraId="2A89944A" w14:textId="08C6BC91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International Workshop: New Developments in Political Communication Research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June 2015</w:t>
      </w:r>
    </w:p>
    <w:p w14:paraId="2B776BDA" w14:textId="58AAC662" w:rsidR="00DE6BA2" w:rsidRPr="00DE6BA2" w:rsidRDefault="00DE6BA2" w:rsidP="00DE6BA2">
      <w:pPr>
        <w:pStyle w:val="Default"/>
        <w:ind w:left="2"/>
        <w:rPr>
          <w:rFonts w:eastAsia="ＭＳ 明朝"/>
          <w:color w:val="auto"/>
        </w:rPr>
      </w:pPr>
      <w:r w:rsidRPr="00F61D8F">
        <w:rPr>
          <w:rFonts w:eastAsia="ＭＳ 明朝"/>
          <w:i/>
          <w:color w:val="auto"/>
        </w:rPr>
        <w:t>Waseda University, Tokyo, Japan</w:t>
      </w:r>
    </w:p>
    <w:bookmarkEnd w:id="0"/>
    <w:p w14:paraId="10BA50AD" w14:textId="72CE16E9" w:rsidR="006E5C46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17567202" w14:textId="77777777" w:rsidR="007265A3" w:rsidRPr="0096354F" w:rsidRDefault="007265A3" w:rsidP="007265A3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Research Assistance</w:t>
      </w:r>
    </w:p>
    <w:p w14:paraId="27851A29" w14:textId="282F9E4F" w:rsidR="00B040F0" w:rsidRDefault="00B040F0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/>
          <w:b/>
          <w:i/>
          <w:iCs/>
          <w:color w:val="auto"/>
        </w:rPr>
        <w:t xml:space="preserve">Department of Political Science, </w:t>
      </w:r>
      <w:r>
        <w:rPr>
          <w:rFonts w:eastAsia="ＭＳ 明朝" w:hint="eastAsia"/>
          <w:b/>
          <w:i/>
          <w:iCs/>
          <w:color w:val="auto"/>
        </w:rPr>
        <w:t>U</w:t>
      </w:r>
      <w:r>
        <w:rPr>
          <w:rFonts w:eastAsia="ＭＳ 明朝"/>
          <w:b/>
          <w:i/>
          <w:iCs/>
          <w:color w:val="auto"/>
        </w:rPr>
        <w:t>niversity of California, Davis</w:t>
      </w:r>
      <w:r>
        <w:rPr>
          <w:rFonts w:eastAsia="ＭＳ 明朝"/>
          <w:b/>
          <w:i/>
          <w:iCs/>
          <w:color w:val="auto"/>
        </w:rPr>
        <w:tab/>
      </w:r>
      <w:r w:rsidRPr="00B040F0">
        <w:rPr>
          <w:rFonts w:eastAsia="ＭＳ 明朝"/>
          <w:bCs/>
          <w:color w:val="auto"/>
        </w:rPr>
        <w:t>2019</w:t>
      </w:r>
    </w:p>
    <w:p w14:paraId="76C98713" w14:textId="4CEA9B3D" w:rsidR="00B040F0" w:rsidRPr="00B040F0" w:rsidRDefault="00B040F0" w:rsidP="007265A3">
      <w:pPr>
        <w:pStyle w:val="Default"/>
        <w:tabs>
          <w:tab w:val="right" w:pos="10086"/>
        </w:tabs>
        <w:rPr>
          <w:rFonts w:eastAsia="ＭＳ 明朝"/>
          <w:bCs/>
          <w:i/>
          <w:iCs/>
          <w:color w:val="auto"/>
          <w:sz w:val="22"/>
          <w:szCs w:val="22"/>
        </w:rPr>
      </w:pPr>
      <w:r>
        <w:rPr>
          <w:rFonts w:eastAsia="ＭＳ 明朝" w:hint="eastAsia"/>
          <w:bCs/>
          <w:i/>
          <w:iCs/>
          <w:color w:val="auto"/>
          <w:sz w:val="22"/>
          <w:szCs w:val="22"/>
        </w:rPr>
        <w:t>R</w:t>
      </w:r>
      <w:r>
        <w:rPr>
          <w:rFonts w:eastAsia="ＭＳ 明朝"/>
          <w:bCs/>
          <w:i/>
          <w:iCs/>
          <w:color w:val="auto"/>
          <w:sz w:val="22"/>
          <w:szCs w:val="22"/>
        </w:rPr>
        <w:t>esearch assistant for Professor</w:t>
      </w:r>
      <w:r w:rsidR="00460E54">
        <w:rPr>
          <w:rFonts w:eastAsia="ＭＳ 明朝"/>
          <w:bCs/>
          <w:i/>
          <w:iCs/>
          <w:color w:val="auto"/>
          <w:sz w:val="22"/>
          <w:szCs w:val="22"/>
        </w:rPr>
        <w:t>s</w:t>
      </w:r>
      <w:bookmarkStart w:id="1" w:name="_GoBack"/>
      <w:bookmarkEnd w:id="1"/>
      <w:r>
        <w:rPr>
          <w:rFonts w:eastAsia="ＭＳ 明朝"/>
          <w:bCs/>
          <w:i/>
          <w:iCs/>
          <w:color w:val="auto"/>
          <w:sz w:val="22"/>
          <w:szCs w:val="22"/>
        </w:rPr>
        <w:t xml:space="preserve"> Lauren Peritz and Adrienne Hosek</w:t>
      </w:r>
    </w:p>
    <w:p w14:paraId="2A240916" w14:textId="7E65EEBF" w:rsidR="007265A3" w:rsidRDefault="007265A3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 w:hint="eastAsia"/>
          <w:b/>
          <w:i/>
          <w:iCs/>
          <w:color w:val="auto"/>
        </w:rPr>
        <w:t>E</w:t>
      </w:r>
      <w:r>
        <w:rPr>
          <w:rFonts w:eastAsia="ＭＳ 明朝"/>
          <w:b/>
          <w:i/>
          <w:iCs/>
          <w:color w:val="auto"/>
        </w:rPr>
        <w:t>GAP Metaketa Initiative</w:t>
      </w:r>
      <w:r>
        <w:rPr>
          <w:rFonts w:eastAsia="ＭＳ 明朝"/>
          <w:b/>
          <w:i/>
          <w:iCs/>
          <w:color w:val="auto"/>
        </w:rPr>
        <w:tab/>
      </w:r>
      <w:r w:rsidRPr="007265A3">
        <w:rPr>
          <w:rFonts w:eastAsia="ＭＳ 明朝"/>
          <w:iCs/>
          <w:color w:val="auto"/>
        </w:rPr>
        <w:t>2019</w:t>
      </w:r>
    </w:p>
    <w:p w14:paraId="408C27EB" w14:textId="6D0CCB9D" w:rsidR="007265A3" w:rsidRP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iCs/>
          <w:color w:val="auto"/>
          <w:sz w:val="22"/>
          <w:szCs w:val="22"/>
        </w:rPr>
      </w:pPr>
      <w:r w:rsidRPr="007265A3">
        <w:rPr>
          <w:rFonts w:eastAsia="ＭＳ 明朝" w:hint="eastAsia"/>
          <w:i/>
          <w:iCs/>
          <w:color w:val="auto"/>
          <w:sz w:val="22"/>
          <w:szCs w:val="22"/>
        </w:rPr>
        <w:t>M</w:t>
      </w:r>
      <w:r w:rsidRPr="007265A3">
        <w:rPr>
          <w:rFonts w:eastAsia="ＭＳ 明朝"/>
          <w:i/>
          <w:iCs/>
          <w:color w:val="auto"/>
          <w:sz w:val="22"/>
          <w:szCs w:val="22"/>
        </w:rPr>
        <w:t xml:space="preserve">ember of </w:t>
      </w:r>
      <w:r>
        <w:rPr>
          <w:rFonts w:eastAsia="ＭＳ 明朝"/>
          <w:i/>
          <w:iCs/>
          <w:color w:val="auto"/>
          <w:sz w:val="22"/>
          <w:szCs w:val="22"/>
        </w:rPr>
        <w:t xml:space="preserve">third-party </w:t>
      </w:r>
      <w:r w:rsidRPr="007265A3">
        <w:rPr>
          <w:rFonts w:eastAsia="ＭＳ 明朝"/>
          <w:i/>
          <w:iCs/>
          <w:color w:val="auto"/>
          <w:sz w:val="22"/>
          <w:szCs w:val="22"/>
        </w:rPr>
        <w:t>experiment replication team</w:t>
      </w:r>
    </w:p>
    <w:p w14:paraId="6A608074" w14:textId="57CE8DD5" w:rsidR="007265A3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nstitute of Applied Social Psychology + connect</w:t>
      </w:r>
      <w:r w:rsidRPr="00F61D8F">
        <w:rPr>
          <w:rFonts w:eastAsia="ＭＳ 明朝"/>
          <w:i/>
          <w:iCs/>
          <w:color w:val="auto"/>
        </w:rPr>
        <w:t>, Osaka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2-13, 2016</w:t>
      </w:r>
    </w:p>
    <w:p w14:paraId="132CD828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 w:rsidRPr="00ED4D11">
        <w:rPr>
          <w:rFonts w:eastAsia="ＭＳ 明朝"/>
          <w:i/>
          <w:color w:val="auto"/>
          <w:sz w:val="22"/>
          <w:szCs w:val="22"/>
        </w:rPr>
        <w:t>Assistant researcher</w:t>
      </w:r>
    </w:p>
    <w:p w14:paraId="3A6D2D3B" w14:textId="77777777" w:rsidR="007265A3" w:rsidRPr="00F61D8F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Waseda Institute of Advanced Study</w:t>
      </w:r>
      <w:r w:rsidRPr="00F61D8F">
        <w:rPr>
          <w:rFonts w:eastAsia="ＭＳ 明朝"/>
          <w:i/>
          <w:iCs/>
          <w:color w:val="auto"/>
        </w:rPr>
        <w:t>, Tokyo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</w:p>
    <w:p w14:paraId="096CFAD7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Masaru Kohno</w:t>
      </w:r>
    </w:p>
    <w:p w14:paraId="34DFCBBE" w14:textId="77777777" w:rsid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333B37">
        <w:rPr>
          <w:rFonts w:eastAsia="ＭＳ 明朝" w:hint="eastAsia"/>
          <w:b/>
          <w:i/>
          <w:color w:val="auto"/>
        </w:rPr>
        <w:t>Social Science Research Institute, International Christian University</w:t>
      </w:r>
      <w:r w:rsidRPr="00ED4D11">
        <w:rPr>
          <w:rFonts w:eastAsia="ＭＳ 明朝"/>
          <w:i/>
          <w:color w:val="auto"/>
        </w:rPr>
        <w:t>, Tokyo, Japan</w:t>
      </w:r>
      <w:r>
        <w:rPr>
          <w:rFonts w:eastAsia="ＭＳ 明朝"/>
          <w:i/>
          <w:color w:val="auto"/>
        </w:rPr>
        <w:tab/>
      </w:r>
      <w:r>
        <w:rPr>
          <w:rFonts w:eastAsia="ＭＳ 明朝" w:hint="eastAsia"/>
          <w:color w:val="auto"/>
        </w:rPr>
        <w:t>2012</w:t>
      </w:r>
    </w:p>
    <w:p w14:paraId="0898165D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Christian Collet</w:t>
      </w:r>
    </w:p>
    <w:p w14:paraId="4D9E9532" w14:textId="77777777" w:rsidR="007265A3" w:rsidRPr="00ED4D11" w:rsidRDefault="007265A3" w:rsidP="007265A3">
      <w:pPr>
        <w:pStyle w:val="Default"/>
        <w:rPr>
          <w:rFonts w:eastAsia="ＭＳ 明朝"/>
          <w:color w:val="auto"/>
          <w:sz w:val="20"/>
          <w:szCs w:val="20"/>
        </w:rPr>
      </w:pPr>
    </w:p>
    <w:p w14:paraId="0FFBA963" w14:textId="77777777" w:rsidR="00526B89" w:rsidRDefault="00526B89" w:rsidP="00526B89">
      <w:pPr>
        <w:pStyle w:val="Default"/>
        <w:rPr>
          <w:rFonts w:ascii="Vrinda" w:eastAsia="ＭＳ 明朝" w:hAnsi="Vrinda" w:cs="Vrinda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 xml:space="preserve">Teaching </w:t>
      </w:r>
    </w:p>
    <w:p w14:paraId="449E01FF" w14:textId="77777777" w:rsidR="00526B89" w:rsidRDefault="00526B89" w:rsidP="00526B89">
      <w:pPr>
        <w:pStyle w:val="Default"/>
        <w:rPr>
          <w:rFonts w:eastAsia="ＭＳ 明朝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Graduate Level)</w:t>
      </w:r>
    </w:p>
    <w:p w14:paraId="7CBF74F7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3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/>
          <w:bCs/>
          <w:i/>
          <w:color w:val="auto"/>
        </w:rPr>
        <w:t xml:space="preserve"> II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Spring 2019</w:t>
      </w:r>
    </w:p>
    <w:p w14:paraId="57F7260F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Scott MacKenzie</w:t>
      </w:r>
    </w:p>
    <w:p w14:paraId="3F7BF0E1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2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Winter 2019</w:t>
      </w:r>
    </w:p>
    <w:p w14:paraId="10D4C301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Christopher Hare</w:t>
      </w:r>
      <w:r>
        <w:rPr>
          <w:rFonts w:eastAsia="ＭＳ 明朝"/>
          <w:bCs/>
          <w:i/>
          <w:color w:val="auto"/>
          <w:sz w:val="22"/>
          <w:szCs w:val="22"/>
        </w:rPr>
        <w:t xml:space="preserve"> </w:t>
      </w:r>
      <w:r w:rsidRPr="00FA5AD4">
        <w:rPr>
          <w:rFonts w:eastAsia="ＭＳ 明朝"/>
          <w:color w:val="auto"/>
          <w:sz w:val="22"/>
          <w:szCs w:val="22"/>
        </w:rPr>
        <w:tab/>
        <w:t xml:space="preserve">                                                                                     </w:t>
      </w:r>
    </w:p>
    <w:p w14:paraId="4D49B9F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1</w:t>
      </w:r>
      <w:r w:rsidRPr="00FA5AD4">
        <w:rPr>
          <w:rFonts w:eastAsia="ＭＳ 明朝"/>
          <w:b/>
          <w:bCs/>
          <w:i/>
          <w:color w:val="auto"/>
        </w:rPr>
        <w:t>: Research Method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Fall 2018</w:t>
      </w:r>
    </w:p>
    <w:p w14:paraId="2070AA00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>ssistant for Professor Adrienne Hosek</w:t>
      </w:r>
    </w:p>
    <w:p w14:paraId="1D369759" w14:textId="77777777" w:rsidR="00526B89" w:rsidRPr="00ED4D11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ED4D11">
        <w:rPr>
          <w:rFonts w:eastAsia="ＭＳ 明朝"/>
          <w:b/>
          <w:bCs/>
          <w:i/>
          <w:color w:val="auto"/>
        </w:rPr>
        <w:t xml:space="preserve">Empirical Methodology </w:t>
      </w:r>
      <w:r>
        <w:rPr>
          <w:rFonts w:eastAsia="ＭＳ 明朝"/>
          <w:b/>
          <w:bCs/>
          <w:i/>
          <w:color w:val="auto"/>
        </w:rPr>
        <w:t xml:space="preserve">Summer </w:t>
      </w:r>
      <w:r w:rsidRPr="00ED4D11">
        <w:rPr>
          <w:rFonts w:eastAsia="ＭＳ 明朝"/>
          <w:b/>
          <w:bCs/>
          <w:i/>
          <w:color w:val="auto"/>
        </w:rPr>
        <w:t>Seminar</w:t>
      </w:r>
      <w:r w:rsidRPr="00ED4D11">
        <w:rPr>
          <w:rFonts w:eastAsia="ＭＳ 明朝"/>
          <w:bCs/>
          <w:i/>
          <w:color w:val="auto"/>
        </w:rPr>
        <w:t>, Waseda University</w:t>
      </w:r>
      <w:r w:rsidRPr="00ED4D11">
        <w:rPr>
          <w:rFonts w:eastAsia="ＭＳ 明朝"/>
          <w:bCs/>
          <w:i/>
          <w:color w:val="auto"/>
        </w:rPr>
        <w:tab/>
      </w:r>
      <w:r w:rsidRPr="00ED4D11">
        <w:rPr>
          <w:rFonts w:eastAsia="ＭＳ 明朝" w:hint="eastAsia"/>
          <w:bCs/>
          <w:color w:val="auto"/>
        </w:rPr>
        <w:t>S</w:t>
      </w:r>
      <w:r w:rsidRPr="00ED4D11">
        <w:rPr>
          <w:rFonts w:eastAsia="ＭＳ 明朝"/>
          <w:bCs/>
          <w:color w:val="auto"/>
        </w:rPr>
        <w:t>ummer 2014</w:t>
      </w:r>
    </w:p>
    <w:p w14:paraId="5258E089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>
        <w:rPr>
          <w:rFonts w:eastAsia="ＭＳ 明朝"/>
          <w:bCs/>
          <w:i/>
          <w:color w:val="auto"/>
          <w:sz w:val="22"/>
          <w:szCs w:val="22"/>
        </w:rPr>
        <w:t>Teaching assistant for Professor Masaru Kohno</w:t>
      </w:r>
      <w:r w:rsidRPr="00FA5AD4">
        <w:rPr>
          <w:rFonts w:eastAsia="ＭＳ 明朝"/>
          <w:color w:val="auto"/>
          <w:sz w:val="22"/>
          <w:szCs w:val="22"/>
        </w:rPr>
        <w:t xml:space="preserve"> </w:t>
      </w:r>
    </w:p>
    <w:p w14:paraId="36AAD23E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Undergraduate Level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525072A2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/>
          <w:b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, UC Davis</w:t>
      </w:r>
    </w:p>
    <w:p w14:paraId="734A9015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 w:hint="eastAsia"/>
          <w:i/>
          <w:color w:val="auto"/>
        </w:rPr>
        <w:t>G</w:t>
      </w:r>
      <w:r w:rsidRPr="0096354F">
        <w:rPr>
          <w:rFonts w:eastAsia="ＭＳ 明朝"/>
          <w:i/>
          <w:color w:val="auto"/>
        </w:rPr>
        <w:t xml:space="preserve">raduate </w:t>
      </w:r>
      <w:r>
        <w:rPr>
          <w:rFonts w:eastAsia="ＭＳ 明朝"/>
          <w:i/>
          <w:color w:val="auto"/>
        </w:rPr>
        <w:t>s</w:t>
      </w:r>
      <w:r w:rsidRPr="0096354F">
        <w:rPr>
          <w:rFonts w:eastAsia="ＭＳ 明朝"/>
          <w:i/>
          <w:color w:val="auto"/>
        </w:rPr>
        <w:t xml:space="preserve">tudent </w:t>
      </w:r>
      <w:r>
        <w:rPr>
          <w:rFonts w:eastAsia="ＭＳ 明朝"/>
          <w:i/>
          <w:color w:val="auto"/>
        </w:rPr>
        <w:t>i</w:t>
      </w:r>
      <w:r w:rsidRPr="0096354F">
        <w:rPr>
          <w:rFonts w:eastAsia="ＭＳ 明朝"/>
          <w:i/>
          <w:color w:val="auto"/>
        </w:rPr>
        <w:t>nstructor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Spring</w:t>
      </w:r>
      <w:r w:rsidRPr="0096354F">
        <w:rPr>
          <w:rFonts w:eastAsia="ＭＳ 明朝"/>
          <w:color w:val="auto"/>
        </w:rPr>
        <w:t xml:space="preserve"> 2018</w:t>
      </w:r>
    </w:p>
    <w:p w14:paraId="0E8670AA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 xml:space="preserve">eaching assistant for Professor </w:t>
      </w:r>
      <w:r w:rsidRPr="009E1934">
        <w:rPr>
          <w:rFonts w:eastAsia="ＭＳ 明朝"/>
          <w:i/>
          <w:color w:val="auto"/>
          <w:sz w:val="22"/>
          <w:szCs w:val="22"/>
        </w:rPr>
        <w:t>Benjamin Highton</w:t>
      </w:r>
      <w:r>
        <w:rPr>
          <w:rFonts w:eastAsia="ＭＳ 明朝"/>
          <w:i/>
          <w:color w:val="auto"/>
          <w:sz w:val="22"/>
          <w:szCs w:val="22"/>
        </w:rPr>
        <w:tab/>
      </w:r>
      <w:r>
        <w:rPr>
          <w:rFonts w:eastAsia="ＭＳ 明朝"/>
          <w:color w:val="auto"/>
        </w:rPr>
        <w:t>Fall</w:t>
      </w:r>
      <w:r w:rsidRPr="0098352D">
        <w:rPr>
          <w:rFonts w:eastAsia="ＭＳ 明朝"/>
          <w:color w:val="auto"/>
        </w:rPr>
        <w:t xml:space="preserve"> 201</w:t>
      </w:r>
      <w:r>
        <w:rPr>
          <w:rFonts w:eastAsia="ＭＳ 明朝"/>
          <w:color w:val="auto"/>
        </w:rPr>
        <w:t>8</w:t>
      </w:r>
    </w:p>
    <w:p w14:paraId="569CE71F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>eaching assistant for Professor Christopher Hare</w:t>
      </w:r>
      <w:r>
        <w:rPr>
          <w:rFonts w:eastAsia="ＭＳ 明朝"/>
          <w:i/>
          <w:color w:val="auto"/>
          <w:sz w:val="22"/>
          <w:szCs w:val="22"/>
        </w:rPr>
        <w:tab/>
      </w:r>
      <w:r w:rsidRPr="0098352D">
        <w:rPr>
          <w:rFonts w:eastAsia="ＭＳ 明朝"/>
          <w:color w:val="auto"/>
        </w:rPr>
        <w:t>Winter 2017</w:t>
      </w:r>
    </w:p>
    <w:p w14:paraId="5C5B8765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lastRenderedPageBreak/>
        <w:t>P</w:t>
      </w:r>
      <w:r w:rsidRPr="0098352D">
        <w:rPr>
          <w:rFonts w:eastAsia="ＭＳ 明朝"/>
          <w:b/>
          <w:i/>
          <w:color w:val="auto"/>
        </w:rPr>
        <w:t xml:space="preserve">OL155: </w:t>
      </w:r>
      <w:r w:rsidRPr="0098352D">
        <w:rPr>
          <w:b/>
          <w:i/>
        </w:rPr>
        <w:t>Judicial Process and Behavior</w:t>
      </w:r>
      <w:r w:rsidRPr="009E1934">
        <w:rPr>
          <w:i/>
        </w:rPr>
        <w:t>, UC Davis</w:t>
      </w:r>
      <w:r>
        <w:tab/>
        <w:t>Spring 2017, Winter 2018</w:t>
      </w:r>
    </w:p>
    <w:p w14:paraId="3E66268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>ssistant for Professor Ryan H</w:t>
      </w:r>
      <w:r w:rsidRPr="0098352D">
        <w:rPr>
          <w:rFonts w:hint="eastAsia"/>
          <w:i/>
          <w:sz w:val="22"/>
          <w:szCs w:val="22"/>
        </w:rPr>
        <w:t>ü</w:t>
      </w:r>
      <w:r w:rsidRPr="0098352D">
        <w:rPr>
          <w:i/>
          <w:sz w:val="22"/>
          <w:szCs w:val="22"/>
        </w:rPr>
        <w:t>bert</w:t>
      </w:r>
    </w:p>
    <w:p w14:paraId="6FE1C889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00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Local Government and Politics</w:t>
      </w:r>
      <w:r w:rsidRPr="009E1934">
        <w:rPr>
          <w:i/>
        </w:rPr>
        <w:t>, UC Davis</w:t>
      </w:r>
      <w:r>
        <w:tab/>
        <w:t>Fall 2016</w:t>
      </w:r>
    </w:p>
    <w:p w14:paraId="43D71D64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Scott MacKenzie</w:t>
      </w:r>
    </w:p>
    <w:p w14:paraId="2E8F5547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8B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Government and Politics in East Asia:</w:t>
      </w:r>
      <w:r>
        <w:rPr>
          <w:b/>
          <w:i/>
        </w:rPr>
        <w:t xml:space="preserve"> </w:t>
      </w:r>
      <w:r w:rsidRPr="009E1934">
        <w:rPr>
          <w:b/>
          <w:i/>
        </w:rPr>
        <w:t>Japan</w:t>
      </w:r>
      <w:r w:rsidRPr="009E1934">
        <w:rPr>
          <w:i/>
        </w:rPr>
        <w:t>, UC Davis</w:t>
      </w:r>
      <w:r>
        <w:tab/>
        <w:t>Spring 2016</w:t>
      </w:r>
    </w:p>
    <w:p w14:paraId="4BC7575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>Ethan Scheiner</w:t>
      </w:r>
    </w:p>
    <w:p w14:paraId="396F6B12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2C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Comparative Political Development: Democracy</w:t>
      </w:r>
      <w:r w:rsidRPr="009E1934">
        <w:rPr>
          <w:i/>
        </w:rPr>
        <w:t>, UC Davis</w:t>
      </w:r>
      <w:r>
        <w:tab/>
        <w:t>Winter 2016</w:t>
      </w:r>
    </w:p>
    <w:p w14:paraId="026B54AE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>Gabriella Montinola</w:t>
      </w:r>
    </w:p>
    <w:p w14:paraId="6A9C4118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U</w:t>
      </w:r>
      <w:r w:rsidRPr="00B96BAA">
        <w:rPr>
          <w:rFonts w:eastAsia="ＭＳ 明朝"/>
          <w:b/>
          <w:i/>
          <w:color w:val="auto"/>
        </w:rPr>
        <w:t>ndergraduate Research Seminar</w:t>
      </w:r>
      <w:r w:rsidRPr="00B96BAA">
        <w:rPr>
          <w:rFonts w:eastAsia="ＭＳ 明朝"/>
          <w:i/>
          <w:color w:val="auto"/>
        </w:rPr>
        <w:t>, Waseda University</w:t>
      </w:r>
      <w:r>
        <w:rPr>
          <w:rFonts w:eastAsia="ＭＳ 明朝"/>
          <w:color w:val="auto"/>
        </w:rPr>
        <w:tab/>
        <w:t>2014-15</w:t>
      </w:r>
    </w:p>
    <w:p w14:paraId="077A242B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Aiji Tanaka</w:t>
      </w:r>
    </w:p>
    <w:p w14:paraId="73CA460E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 xml:space="preserve">POL101: </w:t>
      </w:r>
      <w:r w:rsidRPr="00B96BAA">
        <w:rPr>
          <w:rFonts w:eastAsia="ＭＳ 明朝"/>
          <w:b/>
          <w:i/>
          <w:color w:val="auto"/>
        </w:rPr>
        <w:t>Intro</w:t>
      </w:r>
      <w:r>
        <w:rPr>
          <w:rFonts w:eastAsia="ＭＳ 明朝"/>
          <w:b/>
          <w:i/>
          <w:color w:val="auto"/>
        </w:rPr>
        <w:t>duction</w:t>
      </w:r>
      <w:r w:rsidRPr="00B96BAA">
        <w:rPr>
          <w:rFonts w:eastAsia="ＭＳ 明朝"/>
          <w:b/>
          <w:i/>
          <w:color w:val="auto"/>
        </w:rPr>
        <w:t xml:space="preserve"> to Political Methodology</w:t>
      </w:r>
      <w:r w:rsidRPr="00B96BAA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International Christian University</w:t>
      </w:r>
      <w:r>
        <w:rPr>
          <w:rFonts w:eastAsia="ＭＳ 明朝"/>
          <w:color w:val="auto"/>
        </w:rPr>
        <w:tab/>
        <w:t>Spring 2012</w:t>
      </w:r>
    </w:p>
    <w:p w14:paraId="31EE8F62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>Lab</w:t>
      </w:r>
      <w:r w:rsidRPr="0098352D">
        <w:rPr>
          <w:i/>
          <w:sz w:val="22"/>
          <w:szCs w:val="22"/>
        </w:rPr>
        <w:t xml:space="preserve">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Christian Collet</w:t>
      </w:r>
    </w:p>
    <w:p w14:paraId="27FF65AA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/>
          <w:b/>
          <w:bCs/>
          <w:color w:val="auto"/>
        </w:rPr>
        <w:t>Other</w:t>
      </w:r>
      <w:r w:rsidRPr="0096354F">
        <w:rPr>
          <w:rFonts w:ascii="Vrinda" w:eastAsia="ＭＳ 明朝" w:hAnsi="Vrinda" w:cs="Vrinda"/>
          <w:b/>
          <w:bCs/>
          <w:color w:val="auto"/>
        </w:rPr>
        <w:t>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0BEBF40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O</w:t>
      </w:r>
      <w:r w:rsidRPr="00B96BAA">
        <w:rPr>
          <w:rFonts w:eastAsia="ＭＳ 明朝"/>
          <w:b/>
          <w:i/>
          <w:color w:val="auto"/>
        </w:rPr>
        <w:t>nline</w:t>
      </w:r>
      <w:r>
        <w:rPr>
          <w:rFonts w:eastAsia="ＭＳ 明朝"/>
          <w:b/>
          <w:i/>
          <w:color w:val="auto"/>
        </w:rPr>
        <w:t xml:space="preserve"> (Japanese)</w:t>
      </w:r>
      <w:r w:rsidRPr="00B96BAA">
        <w:rPr>
          <w:rFonts w:eastAsia="ＭＳ 明朝"/>
          <w:b/>
          <w:i/>
          <w:color w:val="auto"/>
        </w:rPr>
        <w:t xml:space="preserve"> Academic Writing Cours</w:t>
      </w:r>
      <w:r w:rsidRPr="00F91BA4">
        <w:rPr>
          <w:rFonts w:eastAsia="ＭＳ 明朝"/>
          <w:b/>
          <w:i/>
          <w:color w:val="auto"/>
        </w:rPr>
        <w:t>e</w:t>
      </w:r>
      <w:r w:rsidRPr="00F91BA4">
        <w:rPr>
          <w:rFonts w:eastAsia="ＭＳ 明朝"/>
          <w:i/>
          <w:color w:val="auto"/>
        </w:rPr>
        <w:t>, Waseda University</w:t>
      </w:r>
      <w:r>
        <w:rPr>
          <w:rFonts w:eastAsia="ＭＳ 明朝"/>
          <w:color w:val="auto"/>
        </w:rPr>
        <w:tab/>
        <w:t>2013-15</w:t>
      </w:r>
    </w:p>
    <w:p w14:paraId="75FDEFD5" w14:textId="77777777" w:rsidR="00526B89" w:rsidRPr="00B96BAA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B96BAA">
        <w:rPr>
          <w:rFonts w:eastAsia="ＭＳ 明朝"/>
          <w:i/>
          <w:color w:val="auto"/>
        </w:rPr>
        <w:t>Academic writing adviser</w:t>
      </w:r>
    </w:p>
    <w:p w14:paraId="29E6B42B" w14:textId="77777777" w:rsidR="00526B89" w:rsidRPr="00F61D8F" w:rsidRDefault="00526B89" w:rsidP="00526B89">
      <w:pPr>
        <w:pStyle w:val="Default"/>
        <w:rPr>
          <w:rFonts w:eastAsia="ＭＳ 明朝"/>
          <w:color w:val="auto"/>
        </w:rPr>
      </w:pPr>
    </w:p>
    <w:p w14:paraId="6751D7C3" w14:textId="32CBF262" w:rsidR="00F52AF6" w:rsidRPr="00F52AF6" w:rsidRDefault="00F52AF6" w:rsidP="000A025B">
      <w:pPr>
        <w:pStyle w:val="Default"/>
        <w:ind w:left="619" w:hangingChars="257" w:hanging="619"/>
        <w:rPr>
          <w:rFonts w:ascii="Vrinda" w:hAnsi="Vrinda" w:cs="Vrinda"/>
          <w:b/>
        </w:rPr>
      </w:pPr>
      <w:r w:rsidRPr="00F52AF6">
        <w:rPr>
          <w:rFonts w:ascii="Vrinda" w:hAnsi="Vrinda" w:cs="Vrinda"/>
          <w:b/>
        </w:rPr>
        <w:t>Professional Activities</w:t>
      </w:r>
    </w:p>
    <w:p w14:paraId="551E746A" w14:textId="1EEC439E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b/>
          <w:i/>
        </w:rPr>
        <w:t xml:space="preserve">Member, </w:t>
      </w:r>
      <w:r w:rsidRPr="00F52AF6">
        <w:rPr>
          <w:rFonts w:eastAsia="ＭＳ 明朝"/>
          <w:b/>
          <w:i/>
          <w:color w:val="auto"/>
        </w:rPr>
        <w:t>American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69983A2" w14:textId="2951751C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Pr="00F52AF6">
        <w:rPr>
          <w:rFonts w:eastAsia="ＭＳ 明朝" w:hint="eastAsia"/>
          <w:b/>
          <w:i/>
          <w:color w:val="auto"/>
        </w:rPr>
        <w:t>M</w:t>
      </w:r>
      <w:r w:rsidRPr="00F52AF6">
        <w:rPr>
          <w:rFonts w:eastAsia="ＭＳ 明朝"/>
          <w:b/>
          <w:i/>
          <w:color w:val="auto"/>
        </w:rPr>
        <w:t>idwest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4975E7CE" w14:textId="2D672A98" w:rsidR="008A0D5F" w:rsidRDefault="008A0D5F" w:rsidP="008A0D5F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M</w:t>
      </w:r>
      <w:r>
        <w:rPr>
          <w:b/>
          <w:i/>
        </w:rPr>
        <w:t>ember, Japanese Political Science Association</w:t>
      </w:r>
      <w:r>
        <w:rPr>
          <w:b/>
          <w:i/>
        </w:rPr>
        <w:tab/>
      </w:r>
      <w:r w:rsidRPr="008A0D5F">
        <w:t>2019-</w:t>
      </w:r>
    </w:p>
    <w:p w14:paraId="15D9FE2E" w14:textId="16C61DE7" w:rsid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="00526B89" w:rsidRPr="00F52AF6">
        <w:rPr>
          <w:rFonts w:eastAsia="ＭＳ 明朝"/>
          <w:b/>
          <w:i/>
          <w:color w:val="auto"/>
        </w:rPr>
        <w:t>Japanese Association of Electoral Studies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95AFB76" w14:textId="23347703" w:rsidR="00526B89" w:rsidRDefault="00526B89" w:rsidP="00526B89">
      <w:pPr>
        <w:pStyle w:val="Default"/>
        <w:rPr>
          <w:rFonts w:eastAsia="ＭＳ 明朝"/>
          <w:color w:val="auto"/>
        </w:rPr>
      </w:pPr>
    </w:p>
    <w:p w14:paraId="394C6F82" w14:textId="72E07E9D" w:rsidR="007265A3" w:rsidRPr="00F52AF6" w:rsidRDefault="007265A3" w:rsidP="007265A3">
      <w:pPr>
        <w:pStyle w:val="Default"/>
        <w:ind w:left="619" w:hangingChars="257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 xml:space="preserve">Other </w:t>
      </w:r>
      <w:r w:rsidRPr="00F52AF6">
        <w:rPr>
          <w:rFonts w:ascii="Vrinda" w:hAnsi="Vrinda" w:cs="Vrinda"/>
          <w:b/>
        </w:rPr>
        <w:t xml:space="preserve">Professional </w:t>
      </w:r>
      <w:r>
        <w:rPr>
          <w:rFonts w:ascii="Vrinda" w:hAnsi="Vrinda" w:cs="Vrinda"/>
          <w:b/>
        </w:rPr>
        <w:t>Service</w:t>
      </w:r>
    </w:p>
    <w:p w14:paraId="50EAFA28" w14:textId="2A665D17" w:rsidR="007265A3" w:rsidRDefault="007265A3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D</w:t>
      </w:r>
      <w:r>
        <w:rPr>
          <w:b/>
          <w:i/>
        </w:rPr>
        <w:t xml:space="preserve">iscussant, Midwest </w:t>
      </w:r>
      <w:r w:rsidRPr="00EE2359">
        <w:rPr>
          <w:rFonts w:eastAsia="ＭＳ 明朝"/>
          <w:b/>
          <w:i/>
          <w:color w:val="auto"/>
        </w:rPr>
        <w:t xml:space="preserve">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b/>
          <w:i/>
          <w:color w:val="auto"/>
        </w:rPr>
        <w:tab/>
      </w:r>
      <w:r w:rsidRPr="007265A3">
        <w:rPr>
          <w:rFonts w:eastAsia="ＭＳ 明朝"/>
          <w:color w:val="auto"/>
        </w:rPr>
        <w:t>2019</w:t>
      </w:r>
    </w:p>
    <w:p w14:paraId="4B0927E6" w14:textId="77777777" w:rsidR="007265A3" w:rsidRPr="00F61D8F" w:rsidRDefault="007265A3" w:rsidP="00526B89">
      <w:pPr>
        <w:pStyle w:val="Default"/>
        <w:rPr>
          <w:rFonts w:eastAsia="ＭＳ 明朝"/>
          <w:color w:val="auto"/>
        </w:rPr>
      </w:pPr>
    </w:p>
    <w:p w14:paraId="56B5AAC7" w14:textId="4778FE49" w:rsidR="00B24647" w:rsidRPr="00526B89" w:rsidRDefault="00526B89" w:rsidP="00B24647">
      <w:pPr>
        <w:pStyle w:val="Default"/>
        <w:rPr>
          <w:rFonts w:ascii="Vrinda" w:eastAsia="ＭＳ 明朝" w:hAnsi="Vrinda" w:cs="Vrinda"/>
          <w:b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 xml:space="preserve">Other </w:t>
      </w:r>
      <w:r w:rsidR="00B24647" w:rsidRPr="00526B89">
        <w:rPr>
          <w:rFonts w:ascii="Vrinda" w:eastAsia="ＭＳ 明朝" w:hAnsi="Vrinda" w:cs="Vrinda"/>
          <w:b/>
          <w:bCs/>
          <w:color w:val="auto"/>
        </w:rPr>
        <w:t>Skills</w:t>
      </w:r>
    </w:p>
    <w:p w14:paraId="186A2B15" w14:textId="7AF98ADE" w:rsidR="00526B89" w:rsidRPr="00526B89" w:rsidRDefault="00526B89" w:rsidP="00F61D8F">
      <w:pPr>
        <w:pStyle w:val="Default"/>
        <w:rPr>
          <w:rFonts w:eastAsia="ＭＳ 明朝"/>
          <w:b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Computing</w:t>
      </w:r>
      <w:r w:rsidRPr="00526B89">
        <w:rPr>
          <w:rFonts w:eastAsia="ＭＳ 明朝"/>
          <w:i/>
          <w:color w:val="auto"/>
        </w:rPr>
        <w:t xml:space="preserve">. </w:t>
      </w:r>
      <w:r w:rsidR="002C2F02" w:rsidRPr="00526B89">
        <w:rPr>
          <w:rFonts w:eastAsia="ＭＳ 明朝"/>
          <w:i/>
          <w:color w:val="auto"/>
        </w:rPr>
        <w:t xml:space="preserve">SPSS, Stata, R, Python </w:t>
      </w:r>
      <w:r w:rsidRPr="00526B89">
        <w:rPr>
          <w:rFonts w:eastAsia="ＭＳ 明朝"/>
          <w:i/>
          <w:color w:val="auto"/>
        </w:rPr>
        <w:t xml:space="preserve">(including oTree) </w:t>
      </w:r>
      <w:r w:rsidR="002C2F02" w:rsidRPr="00526B89">
        <w:rPr>
          <w:rFonts w:eastAsia="ＭＳ 明朝"/>
          <w:i/>
          <w:color w:val="auto"/>
        </w:rPr>
        <w:t>and LaT</w:t>
      </w:r>
      <w:r w:rsidR="00F61D8F" w:rsidRPr="00526B89">
        <w:rPr>
          <w:rFonts w:eastAsia="ＭＳ 明朝"/>
          <w:i/>
          <w:color w:val="auto"/>
        </w:rPr>
        <w:t>ex</w:t>
      </w:r>
      <w:r w:rsidR="007D43DB" w:rsidRPr="00526B89">
        <w:rPr>
          <w:rFonts w:eastAsia="ＭＳ 明朝"/>
          <w:i/>
          <w:color w:val="auto"/>
        </w:rPr>
        <w:t xml:space="preserve"> </w:t>
      </w:r>
    </w:p>
    <w:p w14:paraId="12657B66" w14:textId="233D822E" w:rsidR="00682D1C" w:rsidRPr="00526B89" w:rsidRDefault="00526B89" w:rsidP="00F61D8F">
      <w:pPr>
        <w:pStyle w:val="Default"/>
        <w:rPr>
          <w:rFonts w:eastAsia="ＭＳ 明朝"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Languages</w:t>
      </w:r>
      <w:r w:rsidRPr="00526B89">
        <w:rPr>
          <w:rFonts w:eastAsia="ＭＳ 明朝"/>
          <w:i/>
          <w:color w:val="auto"/>
        </w:rPr>
        <w:t xml:space="preserve">. </w:t>
      </w:r>
      <w:r w:rsidR="007D43DB" w:rsidRPr="00526B89">
        <w:rPr>
          <w:rFonts w:eastAsia="ＭＳ 明朝"/>
          <w:i/>
          <w:color w:val="auto"/>
        </w:rPr>
        <w:t xml:space="preserve">Japanese </w:t>
      </w:r>
      <w:r w:rsidRPr="00526B89">
        <w:rPr>
          <w:rFonts w:eastAsia="ＭＳ 明朝"/>
          <w:i/>
          <w:color w:val="auto"/>
        </w:rPr>
        <w:t xml:space="preserve">(native) </w:t>
      </w:r>
      <w:r w:rsidR="007D43DB" w:rsidRPr="00526B89">
        <w:rPr>
          <w:rFonts w:eastAsia="ＭＳ 明朝"/>
          <w:i/>
          <w:color w:val="auto"/>
        </w:rPr>
        <w:t>and English</w:t>
      </w:r>
      <w:r w:rsidRPr="00526B89">
        <w:rPr>
          <w:rFonts w:eastAsia="ＭＳ 明朝"/>
          <w:i/>
          <w:color w:val="auto"/>
        </w:rPr>
        <w:t xml:space="preserve"> (highly proficient)</w:t>
      </w:r>
    </w:p>
    <w:sectPr w:rsidR="00682D1C" w:rsidRPr="00526B89" w:rsidSect="002C2F02">
      <w:footerReference w:type="default" r:id="rId9"/>
      <w:pgSz w:w="12240" w:h="15840" w:code="1"/>
      <w:pgMar w:top="1361" w:right="1077" w:bottom="1361" w:left="1077" w:header="851" w:footer="992" w:gutter="0"/>
      <w:cols w:space="425"/>
      <w:docGrid w:type="lines" w:linePitch="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DDE31" w14:textId="77777777" w:rsidR="00CA255D" w:rsidRDefault="00CA255D" w:rsidP="00F61D8F">
      <w:r>
        <w:separator/>
      </w:r>
    </w:p>
  </w:endnote>
  <w:endnote w:type="continuationSeparator" w:id="0">
    <w:p w14:paraId="67A7F766" w14:textId="77777777" w:rsidR="00CA255D" w:rsidRDefault="00CA255D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885F12" w14:textId="77777777" w:rsidR="00CA255D" w:rsidRDefault="00CA255D" w:rsidP="00F61D8F">
      <w:r>
        <w:separator/>
      </w:r>
    </w:p>
  </w:footnote>
  <w:footnote w:type="continuationSeparator" w:id="0">
    <w:p w14:paraId="4112D833" w14:textId="77777777" w:rsidR="00CA255D" w:rsidRDefault="00CA255D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40"/>
  <w:drawingGridHorizontalSpacing w:val="105"/>
  <w:drawingGridVerticalSpacing w:val="18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rgUA6OutaywAAAA="/>
  </w:docVars>
  <w:rsids>
    <w:rsidRoot w:val="00B24647"/>
    <w:rsid w:val="00000C3B"/>
    <w:rsid w:val="00050EC2"/>
    <w:rsid w:val="000A025B"/>
    <w:rsid w:val="000A2D92"/>
    <w:rsid w:val="0017060A"/>
    <w:rsid w:val="001D2F9A"/>
    <w:rsid w:val="001D36B1"/>
    <w:rsid w:val="001E0E94"/>
    <w:rsid w:val="00247758"/>
    <w:rsid w:val="00264E2F"/>
    <w:rsid w:val="00292BD5"/>
    <w:rsid w:val="00293666"/>
    <w:rsid w:val="002B11D1"/>
    <w:rsid w:val="002C2F02"/>
    <w:rsid w:val="002D2589"/>
    <w:rsid w:val="002E2DB1"/>
    <w:rsid w:val="0031767F"/>
    <w:rsid w:val="00333B37"/>
    <w:rsid w:val="003846DD"/>
    <w:rsid w:val="003A05DB"/>
    <w:rsid w:val="003D509C"/>
    <w:rsid w:val="003F5A59"/>
    <w:rsid w:val="004010EF"/>
    <w:rsid w:val="004122D5"/>
    <w:rsid w:val="00440E03"/>
    <w:rsid w:val="00460E54"/>
    <w:rsid w:val="004878C7"/>
    <w:rsid w:val="004B63D8"/>
    <w:rsid w:val="004E64D8"/>
    <w:rsid w:val="00506ED1"/>
    <w:rsid w:val="00526B89"/>
    <w:rsid w:val="00573D5C"/>
    <w:rsid w:val="005C0CBC"/>
    <w:rsid w:val="006375DF"/>
    <w:rsid w:val="006740B8"/>
    <w:rsid w:val="00682D1C"/>
    <w:rsid w:val="006A4C75"/>
    <w:rsid w:val="006E5C46"/>
    <w:rsid w:val="007265A3"/>
    <w:rsid w:val="007D43DB"/>
    <w:rsid w:val="008A0D5F"/>
    <w:rsid w:val="009324D9"/>
    <w:rsid w:val="00940A48"/>
    <w:rsid w:val="00952FC1"/>
    <w:rsid w:val="0096354F"/>
    <w:rsid w:val="0098352D"/>
    <w:rsid w:val="009E1934"/>
    <w:rsid w:val="00A627A8"/>
    <w:rsid w:val="00AE292A"/>
    <w:rsid w:val="00B01D3F"/>
    <w:rsid w:val="00B040F0"/>
    <w:rsid w:val="00B24647"/>
    <w:rsid w:val="00B4479A"/>
    <w:rsid w:val="00B96BAA"/>
    <w:rsid w:val="00C527C4"/>
    <w:rsid w:val="00C61BEF"/>
    <w:rsid w:val="00CA255D"/>
    <w:rsid w:val="00CC7E3A"/>
    <w:rsid w:val="00CF7286"/>
    <w:rsid w:val="00D07CCD"/>
    <w:rsid w:val="00DA30F0"/>
    <w:rsid w:val="00DC72B1"/>
    <w:rsid w:val="00DC793F"/>
    <w:rsid w:val="00DE566C"/>
    <w:rsid w:val="00DE6BA2"/>
    <w:rsid w:val="00E65A7E"/>
    <w:rsid w:val="00E70FAD"/>
    <w:rsid w:val="00ED4D11"/>
    <w:rsid w:val="00EE2359"/>
    <w:rsid w:val="00F52AF6"/>
    <w:rsid w:val="00F61D8F"/>
    <w:rsid w:val="00F75DCD"/>
    <w:rsid w:val="00F91BA4"/>
    <w:rsid w:val="00FA52FD"/>
    <w:rsid w:val="00FA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16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kato@ucdavis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3</cp:revision>
  <cp:lastPrinted>2019-06-27T18:44:00Z</cp:lastPrinted>
  <dcterms:created xsi:type="dcterms:W3CDTF">2019-07-09T08:18:00Z</dcterms:created>
  <dcterms:modified xsi:type="dcterms:W3CDTF">2019-07-09T08:21:00Z</dcterms:modified>
</cp:coreProperties>
</file>